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A98A8" w14:textId="7BD81F43" w:rsidR="00790584" w:rsidRPr="001B5BC2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nsolas" w:eastAsia="Times New Roman" w:hAnsi="Consolas" w:cs="Courier New"/>
          <w:b/>
          <w:bCs/>
          <w:szCs w:val="22"/>
          <w:u w:val="single"/>
          <w:lang w:eastAsia="en-IN"/>
        </w:rPr>
      </w:pPr>
      <w:r w:rsidRPr="001B5BC2">
        <w:rPr>
          <w:rFonts w:ascii="Consolas" w:eastAsia="Times New Roman" w:hAnsi="Consolas" w:cs="Courier New"/>
          <w:b/>
          <w:bCs/>
          <w:szCs w:val="22"/>
          <w:u w:val="single"/>
          <w:lang w:eastAsia="en-IN"/>
        </w:rPr>
        <w:t>Python Assignment Part-1</w:t>
      </w:r>
    </w:p>
    <w:p w14:paraId="2D345A95" w14:textId="4C83C8BD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nsolas" w:eastAsia="Times New Roman" w:hAnsi="Consolas" w:cs="Courier New"/>
          <w:szCs w:val="22"/>
          <w:lang w:eastAsia="en-IN"/>
        </w:rPr>
      </w:pPr>
    </w:p>
    <w:p w14:paraId="16B93CAA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nsolas" w:eastAsia="Times New Roman" w:hAnsi="Consolas" w:cs="Courier New"/>
          <w:szCs w:val="22"/>
          <w:lang w:eastAsia="en-IN"/>
        </w:rPr>
      </w:pPr>
    </w:p>
    <w:p w14:paraId="4B6F3D85" w14:textId="7B2AC802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. Why do we call Python a general</w:t>
      </w:r>
      <w:r w:rsidR="001B201F">
        <w:rPr>
          <w:rFonts w:ascii="Consolas" w:eastAsia="Times New Roman" w:hAnsi="Consolas" w:cs="Courier New"/>
          <w:szCs w:val="22"/>
          <w:lang w:eastAsia="en-IN"/>
        </w:rPr>
        <w:t>-</w:t>
      </w:r>
      <w:r w:rsidRPr="00790584">
        <w:rPr>
          <w:rFonts w:ascii="Consolas" w:eastAsia="Times New Roman" w:hAnsi="Consolas" w:cs="Courier New"/>
          <w:szCs w:val="22"/>
          <w:lang w:eastAsia="en-IN"/>
        </w:rPr>
        <w:t>purpose and high-level programming language?</w:t>
      </w:r>
    </w:p>
    <w:p w14:paraId="00EDD27F" w14:textId="3EB107C9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BCEB771" w14:textId="77777777" w:rsidR="00ED312B" w:rsidRPr="00553B08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B73532C" w14:textId="4F9A5AE5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Python is a general</w:t>
      </w:r>
      <w:r w:rsidR="001B201F">
        <w:rPr>
          <w:rFonts w:ascii="Consolas" w:eastAsia="Times New Roman" w:hAnsi="Consolas" w:cs="Courier New"/>
          <w:szCs w:val="22"/>
          <w:lang w:eastAsia="en-IN"/>
        </w:rPr>
        <w:t>-</w:t>
      </w: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purpose and high-level programming language because </w:t>
      </w:r>
      <w:r w:rsidR="00ED312B" w:rsidRPr="00553B08">
        <w:rPr>
          <w:rFonts w:ascii="Consolas" w:eastAsia="Times New Roman" w:hAnsi="Consolas" w:cs="Courier New"/>
          <w:szCs w:val="22"/>
          <w:lang w:eastAsia="en-IN"/>
        </w:rPr>
        <w:t xml:space="preserve">it is designed to be used in a range of applications and </w:t>
      </w:r>
      <w:r w:rsidR="001B201F">
        <w:rPr>
          <w:rFonts w:ascii="Consolas" w:eastAsia="Times New Roman" w:hAnsi="Consolas" w:cs="Courier New"/>
          <w:szCs w:val="22"/>
          <w:lang w:eastAsia="en-IN"/>
        </w:rPr>
        <w:t>for</w:t>
      </w: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 its ease of readability</w:t>
      </w:r>
      <w:r w:rsidR="00ED312B" w:rsidRPr="00553B08">
        <w:rPr>
          <w:rFonts w:ascii="Consolas" w:eastAsia="Times New Roman" w:hAnsi="Consolas" w:cs="Courier New"/>
          <w:szCs w:val="22"/>
          <w:lang w:eastAsia="en-IN"/>
        </w:rPr>
        <w:t>.</w:t>
      </w:r>
    </w:p>
    <w:p w14:paraId="1D2072C7" w14:textId="77777777" w:rsidR="00ED312B" w:rsidRPr="00790584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5980504" w14:textId="3853FAFE" w:rsidR="00790584" w:rsidRPr="00553B08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Python is easy to understand and more natural for people to use. It is used in </w:t>
      </w:r>
      <w:r w:rsidRPr="00553B08">
        <w:rPr>
          <w:rFonts w:ascii="Consolas" w:hAnsi="Consolas"/>
          <w:szCs w:val="22"/>
          <w:shd w:val="clear" w:color="auto" w:fill="FFFFFF"/>
        </w:rPr>
        <w:t>web development, data analysis, artificial intelligence, and scientific computing.</w:t>
      </w:r>
    </w:p>
    <w:p w14:paraId="5C2F7BEE" w14:textId="77777777" w:rsidR="00ED312B" w:rsidRPr="00553B08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27F490D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4051AEF" w14:textId="00DFED9A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2. Why is Python called a dynamically typed language?</w:t>
      </w:r>
    </w:p>
    <w:p w14:paraId="29AACDFE" w14:textId="3CA8E8DE" w:rsidR="00ED312B" w:rsidRPr="00553B08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6FA69DC" w14:textId="3C0FF300" w:rsidR="00BF04B5" w:rsidRPr="00553B08" w:rsidRDefault="00BF04B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Python is called a dynamically typed language because there is no need to define</w:t>
      </w:r>
      <w:r w:rsidR="0062132E" w:rsidRPr="00553B08">
        <w:rPr>
          <w:rFonts w:ascii="Consolas" w:eastAsia="Times New Roman" w:hAnsi="Consolas" w:cs="Courier New"/>
          <w:szCs w:val="22"/>
          <w:lang w:eastAsia="en-IN"/>
        </w:rPr>
        <w:t>/declare</w:t>
      </w: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 the type of variables.</w:t>
      </w:r>
    </w:p>
    <w:p w14:paraId="1ADB0B07" w14:textId="6042D9EB" w:rsidR="00BF04B5" w:rsidRPr="00553B08" w:rsidRDefault="00BF04B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FAEE60F" w14:textId="61A1F5EF" w:rsidR="00BF04B5" w:rsidRPr="00553B08" w:rsidRDefault="00BF04B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For example- If I write x=5 in Python, the language automatically will understand x is an integer. </w:t>
      </w:r>
      <w:r w:rsidR="0062132E" w:rsidRPr="00553B08">
        <w:rPr>
          <w:rFonts w:ascii="Consolas" w:eastAsia="Times New Roman" w:hAnsi="Consolas" w:cs="Courier New"/>
          <w:szCs w:val="22"/>
          <w:lang w:eastAsia="en-IN"/>
        </w:rPr>
        <w:t xml:space="preserve">I don’t need to specify if x is an integer or float or string or something else. </w:t>
      </w:r>
    </w:p>
    <w:p w14:paraId="4998C812" w14:textId="77777777" w:rsidR="00ED312B" w:rsidRPr="00790584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2E70A4E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483371E" w14:textId="16D92636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3. List some pros and cons of Python programming language</w:t>
      </w:r>
      <w:r w:rsidR="001B201F">
        <w:rPr>
          <w:rFonts w:ascii="Consolas" w:eastAsia="Times New Roman" w:hAnsi="Consolas" w:cs="Courier New"/>
          <w:szCs w:val="22"/>
          <w:lang w:eastAsia="en-IN"/>
        </w:rPr>
        <w:t>.</w:t>
      </w:r>
    </w:p>
    <w:p w14:paraId="13764438" w14:textId="3B23D9FB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96E5084" w14:textId="69514D5D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Pros of Python Programming Language:</w:t>
      </w:r>
    </w:p>
    <w:p w14:paraId="6F11CDF0" w14:textId="3516F473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1. It is easy to use, learn and maintain.</w:t>
      </w:r>
    </w:p>
    <w:p w14:paraId="57BC09DF" w14:textId="7E60B6ED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2. It has a vast collection of libraries.</w:t>
      </w:r>
    </w:p>
    <w:p w14:paraId="25FF64AD" w14:textId="239B9400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3. It increases productivity.</w:t>
      </w:r>
    </w:p>
    <w:p w14:paraId="2CB07844" w14:textId="2BB8C59C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4. It is dynamically typed.</w:t>
      </w:r>
    </w:p>
    <w:p w14:paraId="6A81CA16" w14:textId="7AB05AFC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5. It is free and open source.</w:t>
      </w:r>
    </w:p>
    <w:p w14:paraId="6DAA0F08" w14:textId="370AA7FB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6. It is an interpreted language.</w:t>
      </w:r>
    </w:p>
    <w:p w14:paraId="2EDB12F7" w14:textId="717E6AD9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7. It is a portable programming language. </w:t>
      </w:r>
    </w:p>
    <w:p w14:paraId="5C186A34" w14:textId="2FAF38B7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E71F43D" w14:textId="44B38587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Cons of Python Programming Language:</w:t>
      </w:r>
    </w:p>
    <w:p w14:paraId="3F334790" w14:textId="22898830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1. It has poor memory efficiency</w:t>
      </w:r>
      <w:r w:rsidR="00BA5BFE" w:rsidRPr="00553B08">
        <w:rPr>
          <w:rFonts w:ascii="Consolas" w:eastAsia="Times New Roman" w:hAnsi="Consolas" w:cs="Courier New"/>
          <w:szCs w:val="22"/>
          <w:lang w:eastAsia="en-IN"/>
        </w:rPr>
        <w:t xml:space="preserve"> as it consumes a lot of memory space.</w:t>
      </w:r>
    </w:p>
    <w:p w14:paraId="13265966" w14:textId="440237DA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2. It is weak in mobile computing.</w:t>
      </w:r>
    </w:p>
    <w:p w14:paraId="24257A1E" w14:textId="3F620236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3. </w:t>
      </w:r>
      <w:r w:rsidR="00BA5BFE" w:rsidRPr="00553B08">
        <w:rPr>
          <w:rFonts w:ascii="Consolas" w:eastAsia="Times New Roman" w:hAnsi="Consolas" w:cs="Courier New"/>
          <w:szCs w:val="22"/>
          <w:lang w:eastAsia="en-IN"/>
        </w:rPr>
        <w:t>It has speed limitations.</w:t>
      </w:r>
    </w:p>
    <w:p w14:paraId="6BDF78F0" w14:textId="5DB68B6F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4. Underdeveloped database access.</w:t>
      </w:r>
    </w:p>
    <w:p w14:paraId="3F100BF3" w14:textId="05CACEDB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5. It can have runtime errors.</w:t>
      </w:r>
    </w:p>
    <w:p w14:paraId="1B6CC693" w14:textId="77777777" w:rsidR="00BA5BFE" w:rsidRPr="00790584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8E63924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32AD93F" w14:textId="2188C68F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4. In what all domains can we use Python?</w:t>
      </w:r>
    </w:p>
    <w:p w14:paraId="17361A5E" w14:textId="119E4764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025867F" w14:textId="7536489D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Python can be used in the following domains-</w:t>
      </w:r>
    </w:p>
    <w:p w14:paraId="02928F0A" w14:textId="3058CD5C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1. Data Science</w:t>
      </w:r>
    </w:p>
    <w:p w14:paraId="59CB0269" w14:textId="7F7B866F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2. Web Development</w:t>
      </w:r>
    </w:p>
    <w:p w14:paraId="40E13C85" w14:textId="2487EA11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3. Artificial Intelligence</w:t>
      </w:r>
    </w:p>
    <w:p w14:paraId="0D2B4793" w14:textId="4447BEDB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4. Machine Learning</w:t>
      </w:r>
    </w:p>
    <w:p w14:paraId="43AE217C" w14:textId="7F766C9F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5. Automation</w:t>
      </w:r>
    </w:p>
    <w:p w14:paraId="29041F03" w14:textId="77777777" w:rsidR="00BA5BFE" w:rsidRPr="00790584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DDCFE15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20C4E4F" w14:textId="113A5828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5. What are variable</w:t>
      </w:r>
      <w:r w:rsidR="001B201F">
        <w:rPr>
          <w:rFonts w:ascii="Consolas" w:eastAsia="Times New Roman" w:hAnsi="Consolas" w:cs="Courier New"/>
          <w:szCs w:val="22"/>
          <w:lang w:eastAsia="en-IN"/>
        </w:rPr>
        <w:t>s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 and how can we declare them?</w:t>
      </w:r>
    </w:p>
    <w:p w14:paraId="595C5472" w14:textId="25F60811" w:rsidR="007A12C6" w:rsidRPr="00553B08" w:rsidRDefault="007A12C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6FDB5B8" w14:textId="0654AB49" w:rsidR="007A12C6" w:rsidRPr="00553B08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Variable is the name given to a specific memory location to store values. They are like container</w:t>
      </w:r>
      <w:r w:rsidR="001B201F">
        <w:rPr>
          <w:rFonts w:ascii="Consolas" w:eastAsia="Times New Roman" w:hAnsi="Consolas" w:cs="Courier New"/>
          <w:szCs w:val="22"/>
          <w:lang w:eastAsia="en-IN"/>
        </w:rPr>
        <w:t>s</w:t>
      </w: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 to store data values.</w:t>
      </w:r>
    </w:p>
    <w:p w14:paraId="4834A987" w14:textId="77777777" w:rsidR="00BA5BFE" w:rsidRPr="00790584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7718956" w14:textId="793BBE32" w:rsidR="007A12C6" w:rsidRPr="00553B08" w:rsidRDefault="00553B08" w:rsidP="007A12C6">
      <w:pPr>
        <w:pStyle w:val="NormalWeb"/>
        <w:spacing w:before="30" w:beforeAutospacing="0" w:after="150" w:afterAutospacing="0"/>
        <w:ind w:left="30" w:right="3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To</w:t>
      </w:r>
      <w:r w:rsidR="007A12C6" w:rsidRPr="00553B08">
        <w:rPr>
          <w:rFonts w:ascii="Consolas" w:hAnsi="Consolas"/>
          <w:sz w:val="22"/>
          <w:szCs w:val="22"/>
        </w:rPr>
        <w:t xml:space="preserve"> declare </w:t>
      </w:r>
      <w:r w:rsidR="001B201F">
        <w:rPr>
          <w:rFonts w:ascii="Consolas" w:hAnsi="Consolas"/>
          <w:sz w:val="22"/>
          <w:szCs w:val="22"/>
        </w:rPr>
        <w:t xml:space="preserve">a </w:t>
      </w:r>
      <w:r w:rsidR="007A12C6" w:rsidRPr="00553B08">
        <w:rPr>
          <w:rFonts w:ascii="Consolas" w:hAnsi="Consolas"/>
          <w:sz w:val="22"/>
          <w:szCs w:val="22"/>
        </w:rPr>
        <w:t>variable in Python -</w:t>
      </w:r>
    </w:p>
    <w:p w14:paraId="09AE9C29" w14:textId="4D8D2434" w:rsidR="007A12C6" w:rsidRPr="00553B08" w:rsidRDefault="007A12C6" w:rsidP="007A12C6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Name the variable</w:t>
      </w:r>
    </w:p>
    <w:p w14:paraId="0AA9844D" w14:textId="3AB2C35F" w:rsidR="007A12C6" w:rsidRPr="00553B08" w:rsidRDefault="007A12C6" w:rsidP="007A12C6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Assign the required value to it.</w:t>
      </w:r>
    </w:p>
    <w:p w14:paraId="4089AD99" w14:textId="43D849AB" w:rsidR="007A12C6" w:rsidRPr="00553B08" w:rsidRDefault="007A12C6" w:rsidP="00711EAA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The data type of the variable will be automatically determined from the value assigned.</w:t>
      </w:r>
    </w:p>
    <w:p w14:paraId="5B8EECFA" w14:textId="77777777" w:rsidR="00553B08" w:rsidRPr="00553B08" w:rsidRDefault="00553B08" w:rsidP="00553B08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</w:p>
    <w:p w14:paraId="0D27AE5F" w14:textId="1B2258F5" w:rsidR="007A12C6" w:rsidRPr="00553B08" w:rsidRDefault="007A12C6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 xml:space="preserve">For example- </w:t>
      </w:r>
    </w:p>
    <w:p w14:paraId="0FBB61F5" w14:textId="62B199A0" w:rsidR="007A12C6" w:rsidRPr="00553B08" w:rsidRDefault="00553B08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x</w:t>
      </w:r>
      <w:r w:rsidR="007A12C6" w:rsidRPr="00553B08">
        <w:rPr>
          <w:rFonts w:ascii="Consolas" w:hAnsi="Consolas"/>
          <w:sz w:val="22"/>
          <w:szCs w:val="22"/>
        </w:rPr>
        <w:t>=2</w:t>
      </w:r>
    </w:p>
    <w:p w14:paraId="270BE525" w14:textId="367ED489" w:rsidR="007A12C6" w:rsidRPr="00553B08" w:rsidRDefault="007A12C6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 xml:space="preserve">Python will take this x </w:t>
      </w:r>
      <w:r w:rsidR="00553B08" w:rsidRPr="00553B08">
        <w:rPr>
          <w:rFonts w:ascii="Consolas" w:hAnsi="Consolas"/>
          <w:sz w:val="22"/>
          <w:szCs w:val="22"/>
        </w:rPr>
        <w:t xml:space="preserve">as </w:t>
      </w:r>
      <w:r w:rsidRPr="00553B08">
        <w:rPr>
          <w:rFonts w:ascii="Consolas" w:hAnsi="Consolas"/>
          <w:sz w:val="22"/>
          <w:szCs w:val="22"/>
        </w:rPr>
        <w:t>an integer variable.</w:t>
      </w:r>
    </w:p>
    <w:p w14:paraId="464D4F1F" w14:textId="3119BF9A" w:rsidR="007A12C6" w:rsidRPr="00553B08" w:rsidRDefault="00553B08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x</w:t>
      </w:r>
      <w:r w:rsidR="007A12C6" w:rsidRPr="00553B08">
        <w:rPr>
          <w:rFonts w:ascii="Consolas" w:hAnsi="Consolas"/>
          <w:sz w:val="22"/>
          <w:szCs w:val="22"/>
        </w:rPr>
        <w:t>=”2”</w:t>
      </w:r>
    </w:p>
    <w:p w14:paraId="578D75D7" w14:textId="3AAC6B01" w:rsidR="007A12C6" w:rsidRPr="00553B08" w:rsidRDefault="007A12C6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Python will take this x as a string variable.</w:t>
      </w:r>
    </w:p>
    <w:p w14:paraId="29922B41" w14:textId="78BA81F7" w:rsidR="007A12C6" w:rsidRDefault="007A12C6" w:rsidP="007A12C6">
      <w:pPr>
        <w:pStyle w:val="NormalWeb"/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</w:p>
    <w:p w14:paraId="2618E727" w14:textId="77777777" w:rsidR="00553B08" w:rsidRPr="00553B08" w:rsidRDefault="00553B08" w:rsidP="007A12C6">
      <w:pPr>
        <w:pStyle w:val="NormalWeb"/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</w:p>
    <w:p w14:paraId="61BD7F30" w14:textId="03FC8A97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6. How can we take input from the user in Python?</w:t>
      </w:r>
    </w:p>
    <w:p w14:paraId="3CD04F48" w14:textId="77777777" w:rsidR="007A12C6" w:rsidRPr="00790584" w:rsidRDefault="007A12C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DC54EDF" w14:textId="0BAC2CE2" w:rsidR="00790584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  <w:r w:rsidRPr="00553B08">
        <w:rPr>
          <w:rFonts w:ascii="Consolas" w:hAnsi="Consolas" w:cs="Arial"/>
          <w:szCs w:val="22"/>
          <w:shd w:val="clear" w:color="auto" w:fill="FFFFFF"/>
        </w:rPr>
        <w:t>In </w:t>
      </w:r>
      <w:r w:rsidRPr="00553B08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Python</w:t>
      </w:r>
      <w:r w:rsidRPr="00553B08">
        <w:rPr>
          <w:rFonts w:ascii="Consolas" w:hAnsi="Consolas" w:cs="Arial"/>
          <w:szCs w:val="22"/>
          <w:shd w:val="clear" w:color="auto" w:fill="FFFFFF"/>
        </w:rPr>
        <w:t>, using the </w:t>
      </w:r>
      <w:proofErr w:type="gramStart"/>
      <w:r w:rsidRPr="00553B08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input</w:t>
      </w:r>
      <w:r w:rsidRPr="00553B08">
        <w:rPr>
          <w:rFonts w:ascii="Consolas" w:hAnsi="Consolas" w:cs="Arial"/>
          <w:szCs w:val="22"/>
          <w:shd w:val="clear" w:color="auto" w:fill="FFFFFF"/>
        </w:rPr>
        <w:t>(</w:t>
      </w:r>
      <w:proofErr w:type="gramEnd"/>
      <w:r w:rsidRPr="00553B08">
        <w:rPr>
          <w:rFonts w:ascii="Consolas" w:hAnsi="Consolas" w:cs="Arial"/>
          <w:szCs w:val="22"/>
          <w:shd w:val="clear" w:color="auto" w:fill="FFFFFF"/>
        </w:rPr>
        <w:t>) function, we </w:t>
      </w:r>
      <w:r w:rsidRPr="00553B08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take input</w:t>
      </w:r>
      <w:r w:rsidRPr="00553B08">
        <w:rPr>
          <w:rFonts w:ascii="Consolas" w:hAnsi="Consolas" w:cs="Arial"/>
          <w:szCs w:val="22"/>
          <w:shd w:val="clear" w:color="auto" w:fill="FFFFFF"/>
        </w:rPr>
        <w:t> from a </w:t>
      </w:r>
      <w:r w:rsidRPr="00553B08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user</w:t>
      </w:r>
      <w:r>
        <w:rPr>
          <w:rFonts w:ascii="Consolas" w:hAnsi="Consolas" w:cs="Arial"/>
          <w:szCs w:val="22"/>
          <w:shd w:val="clear" w:color="auto" w:fill="FFFFFF"/>
        </w:rPr>
        <w:t>.</w:t>
      </w:r>
    </w:p>
    <w:p w14:paraId="63B50237" w14:textId="3222F317" w:rsidR="00553B08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</w:p>
    <w:p w14:paraId="01D47D8B" w14:textId="7C6476A2" w:rsidR="00553B08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  <w:r>
        <w:rPr>
          <w:rFonts w:ascii="Consolas" w:hAnsi="Consolas" w:cs="Arial"/>
          <w:szCs w:val="22"/>
          <w:shd w:val="clear" w:color="auto" w:fill="FFFFFF"/>
        </w:rPr>
        <w:t>For example-</w:t>
      </w:r>
    </w:p>
    <w:p w14:paraId="2367FDEB" w14:textId="77777777" w:rsidR="004A5EDA" w:rsidRPr="004A5EDA" w:rsidRDefault="004A5EDA" w:rsidP="004A5E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5ED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ame = </w:t>
      </w:r>
      <w:proofErr w:type="gramStart"/>
      <w:r w:rsidRPr="004A5ED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4A5ED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4A5ED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iyanka Pal"</w:t>
      </w:r>
      <w:r w:rsidRPr="004A5ED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784F8DC" w14:textId="77777777" w:rsidR="004A5EDA" w:rsidRPr="004A5EDA" w:rsidRDefault="004A5EDA" w:rsidP="004A5E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5ED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t(name)</w:t>
      </w:r>
    </w:p>
    <w:p w14:paraId="3528152C" w14:textId="3D492451" w:rsidR="00553B08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</w:p>
    <w:p w14:paraId="3A031769" w14:textId="77777777" w:rsidR="00F76C58" w:rsidRPr="00553B0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</w:p>
    <w:p w14:paraId="5153722E" w14:textId="77777777" w:rsidR="00553B08" w:rsidRPr="00790584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56F9335" w14:textId="3DCDF558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7. What is the default datatype of the value that has been taken as input using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proofErr w:type="gramStart"/>
      <w:r w:rsidRPr="00790584">
        <w:rPr>
          <w:rFonts w:ascii="Consolas" w:eastAsia="Times New Roman" w:hAnsi="Consolas" w:cs="Courier New"/>
          <w:szCs w:val="22"/>
          <w:lang w:eastAsia="en-IN"/>
        </w:rPr>
        <w:t>input(</w:t>
      </w:r>
      <w:proofErr w:type="gramEnd"/>
      <w:r w:rsidRPr="00790584">
        <w:rPr>
          <w:rFonts w:ascii="Consolas" w:eastAsia="Times New Roman" w:hAnsi="Consolas" w:cs="Courier New"/>
          <w:szCs w:val="22"/>
          <w:lang w:eastAsia="en-IN"/>
        </w:rPr>
        <w:t>) function?</w:t>
      </w:r>
    </w:p>
    <w:p w14:paraId="346F3C0F" w14:textId="7E96AB14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B0300EF" w14:textId="323CA579" w:rsidR="004A5EDA" w:rsidRDefault="004A5ED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T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he default datatype of the value that has been taken as input using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proofErr w:type="gramStart"/>
      <w:r w:rsidRPr="00790584">
        <w:rPr>
          <w:rFonts w:ascii="Consolas" w:eastAsia="Times New Roman" w:hAnsi="Consolas" w:cs="Courier New"/>
          <w:szCs w:val="22"/>
          <w:lang w:eastAsia="en-IN"/>
        </w:rPr>
        <w:t>input(</w:t>
      </w:r>
      <w:proofErr w:type="gramEnd"/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) function </w:t>
      </w:r>
      <w:r>
        <w:rPr>
          <w:rFonts w:ascii="Consolas" w:eastAsia="Times New Roman" w:hAnsi="Consolas" w:cs="Courier New"/>
          <w:szCs w:val="22"/>
          <w:lang w:eastAsia="en-IN"/>
        </w:rPr>
        <w:t xml:space="preserve">is a </w:t>
      </w:r>
      <w:r w:rsidRPr="004A5EDA">
        <w:rPr>
          <w:rFonts w:ascii="Consolas" w:eastAsia="Times New Roman" w:hAnsi="Consolas" w:cs="Courier New"/>
          <w:b/>
          <w:bCs/>
          <w:szCs w:val="22"/>
          <w:lang w:eastAsia="en-IN"/>
        </w:rPr>
        <w:t>string</w:t>
      </w:r>
      <w:r>
        <w:rPr>
          <w:rFonts w:ascii="Consolas" w:eastAsia="Times New Roman" w:hAnsi="Consolas" w:cs="Courier New"/>
          <w:szCs w:val="22"/>
          <w:lang w:eastAsia="en-IN"/>
        </w:rPr>
        <w:t xml:space="preserve"> datatype.</w:t>
      </w:r>
    </w:p>
    <w:p w14:paraId="422E9D75" w14:textId="23A5E4C6" w:rsidR="004A5EDA" w:rsidRDefault="004A5ED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E463A4D" w14:textId="77777777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4D89091" w14:textId="77777777" w:rsidR="004A5EDA" w:rsidRDefault="004A5ED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A5FE331" w14:textId="5BA4E800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8. What is typecasting?</w:t>
      </w:r>
    </w:p>
    <w:p w14:paraId="6920848D" w14:textId="1F8A0EAD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E61B7E6" w14:textId="23BE9C0C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The conversion of one data type into </w:t>
      </w:r>
      <w:r w:rsidR="001B201F">
        <w:rPr>
          <w:rFonts w:ascii="Consolas" w:eastAsia="Times New Roman" w:hAnsi="Consolas" w:cs="Courier New"/>
          <w:szCs w:val="22"/>
          <w:lang w:eastAsia="en-IN"/>
        </w:rPr>
        <w:t>an</w:t>
      </w:r>
      <w:r>
        <w:rPr>
          <w:rFonts w:ascii="Consolas" w:eastAsia="Times New Roman" w:hAnsi="Consolas" w:cs="Courier New"/>
          <w:szCs w:val="22"/>
          <w:lang w:eastAsia="en-IN"/>
        </w:rPr>
        <w:t>other data type is called type casting.</w:t>
      </w:r>
    </w:p>
    <w:p w14:paraId="49A72476" w14:textId="62752E9B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It is also called type conversion.</w:t>
      </w:r>
    </w:p>
    <w:p w14:paraId="2E8CB0FD" w14:textId="666E98C6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BE7CCFB" w14:textId="7B13C158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For Example-</w:t>
      </w:r>
    </w:p>
    <w:p w14:paraId="65DC737A" w14:textId="0FCEB4F5" w:rsidR="0041489F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Converting integer to float-</w:t>
      </w:r>
    </w:p>
    <w:p w14:paraId="37AF5952" w14:textId="77777777" w:rsidR="00F76C58" w:rsidRPr="00F76C58" w:rsidRDefault="00F76C58" w:rsidP="00F76C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t_var</w:t>
      </w:r>
      <w:proofErr w:type="spellEnd"/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76C5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</w:t>
      </w:r>
    </w:p>
    <w:p w14:paraId="5D026871" w14:textId="77777777" w:rsidR="00F76C58" w:rsidRPr="00F76C58" w:rsidRDefault="00F76C58" w:rsidP="00F76C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asted_int_var</w:t>
      </w:r>
      <w:proofErr w:type="spellEnd"/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76C5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t_var</w:t>
      </w:r>
      <w:proofErr w:type="spellEnd"/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06DA618" w14:textId="77777777" w:rsidR="00F76C58" w:rsidRPr="00F76C58" w:rsidRDefault="00F76C58" w:rsidP="00F76C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89C7E7" w14:textId="77777777" w:rsidR="00F76C58" w:rsidRPr="00F76C58" w:rsidRDefault="00F76C58" w:rsidP="00F76C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76C5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76C5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t to float Typecasting = "</w:t>
      </w:r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asted_int_var</w:t>
      </w:r>
      <w:proofErr w:type="spellEnd"/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3513F96" w14:textId="0800E1E4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4E694DD" w14:textId="7883E57D" w:rsidR="0041489F" w:rsidRDefault="0041489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</w:t>
      </w:r>
    </w:p>
    <w:p w14:paraId="3B9B9D2D" w14:textId="3CB5C5A5" w:rsidR="00790584" w:rsidRPr="00790584" w:rsidRDefault="0041489F" w:rsidP="0041489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489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Int to float Typecasting </w:t>
      </w:r>
      <w:proofErr w:type="gramStart"/>
      <w:r w:rsidRPr="0041489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  30.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</w:t>
      </w:r>
      <w:proofErr w:type="gramEnd"/>
    </w:p>
    <w:p w14:paraId="5BE9A109" w14:textId="4489DDA1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lastRenderedPageBreak/>
        <w:t xml:space="preserve">Q9. Can we take more than one input from the user using single </w:t>
      </w:r>
      <w:proofErr w:type="gramStart"/>
      <w:r w:rsidRPr="00790584">
        <w:rPr>
          <w:rFonts w:ascii="Consolas" w:eastAsia="Times New Roman" w:hAnsi="Consolas" w:cs="Courier New"/>
          <w:szCs w:val="22"/>
          <w:lang w:eastAsia="en-IN"/>
        </w:rPr>
        <w:t>input(</w:t>
      </w:r>
      <w:proofErr w:type="gramEnd"/>
      <w:r w:rsidRPr="00790584">
        <w:rPr>
          <w:rFonts w:ascii="Consolas" w:eastAsia="Times New Roman" w:hAnsi="Consolas" w:cs="Courier New"/>
          <w:szCs w:val="22"/>
          <w:lang w:eastAsia="en-IN"/>
        </w:rPr>
        <w:t>) function? If yes, how? If no</w:t>
      </w:r>
      <w:r w:rsidR="001B201F">
        <w:rPr>
          <w:rFonts w:ascii="Consolas" w:eastAsia="Times New Roman" w:hAnsi="Consolas" w:cs="Courier New"/>
          <w:szCs w:val="22"/>
          <w:lang w:eastAsia="en-IN"/>
        </w:rPr>
        <w:t>t</w:t>
      </w:r>
      <w:r w:rsidRPr="00790584">
        <w:rPr>
          <w:rFonts w:ascii="Consolas" w:eastAsia="Times New Roman" w:hAnsi="Consolas" w:cs="Courier New"/>
          <w:szCs w:val="22"/>
          <w:lang w:eastAsia="en-IN"/>
        </w:rPr>
        <w:t>, why?</w:t>
      </w:r>
    </w:p>
    <w:p w14:paraId="639820A7" w14:textId="5E29A3DF" w:rsidR="0041489F" w:rsidRDefault="0041489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E808FDA" w14:textId="780843D9" w:rsidR="0041489F" w:rsidRDefault="0041489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Yes, we can take more than one input from the user using single </w:t>
      </w:r>
      <w:proofErr w:type="gramStart"/>
      <w:r>
        <w:rPr>
          <w:rFonts w:ascii="Consolas" w:eastAsia="Times New Roman" w:hAnsi="Consolas" w:cs="Courier New"/>
          <w:szCs w:val="22"/>
          <w:lang w:eastAsia="en-IN"/>
        </w:rPr>
        <w:t>input(</w:t>
      </w:r>
      <w:proofErr w:type="gramEnd"/>
      <w:r>
        <w:rPr>
          <w:rFonts w:ascii="Consolas" w:eastAsia="Times New Roman" w:hAnsi="Consolas" w:cs="Courier New"/>
          <w:szCs w:val="22"/>
          <w:lang w:eastAsia="en-IN"/>
        </w:rPr>
        <w:t xml:space="preserve">) function by using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AE3CC5">
        <w:rPr>
          <w:rFonts w:ascii="Consolas" w:eastAsia="Times New Roman" w:hAnsi="Consolas" w:cs="Courier New"/>
          <w:b/>
          <w:bCs/>
          <w:szCs w:val="22"/>
          <w:lang w:eastAsia="en-IN"/>
        </w:rPr>
        <w:t>split</w:t>
      </w:r>
      <w:r>
        <w:rPr>
          <w:rFonts w:ascii="Consolas" w:eastAsia="Times New Roman" w:hAnsi="Consolas" w:cs="Courier New"/>
          <w:szCs w:val="22"/>
          <w:lang w:eastAsia="en-IN"/>
        </w:rPr>
        <w:t xml:space="preserve"> function.</w:t>
      </w:r>
    </w:p>
    <w:p w14:paraId="54C75BA5" w14:textId="77777777" w:rsidR="0041489F" w:rsidRPr="00790584" w:rsidRDefault="0041489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CD3C05F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287B7C7" w14:textId="0ECB2E8E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0. What are keywords?</w:t>
      </w:r>
    </w:p>
    <w:p w14:paraId="23C5B0EA" w14:textId="7220C4BE" w:rsidR="00AE3CC5" w:rsidRDefault="00AE3CC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E288EA7" w14:textId="3DEF76B9" w:rsidR="00AE3CC5" w:rsidRDefault="00AE3CC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sz w:val="27"/>
          <w:szCs w:val="27"/>
          <w:shd w:val="clear" w:color="auto" w:fill="F9FAFC"/>
        </w:rPr>
      </w:pPr>
      <w:r w:rsidRPr="00BC10D5">
        <w:rPr>
          <w:rFonts w:ascii="Consolas" w:hAnsi="Consolas" w:cs="Arial"/>
          <w:szCs w:val="22"/>
          <w:shd w:val="clear" w:color="auto" w:fill="FFFFFF"/>
        </w:rPr>
        <w:t>Keywords are </w:t>
      </w:r>
      <w:r w:rsidRPr="00BC10D5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some predefined and reserved words in python that have special meanings</w:t>
      </w:r>
      <w:r w:rsidRPr="00BC10D5">
        <w:rPr>
          <w:rFonts w:ascii="Consolas" w:hAnsi="Consolas" w:cs="Arial"/>
          <w:szCs w:val="22"/>
          <w:shd w:val="clear" w:color="auto" w:fill="FFFFFF"/>
        </w:rPr>
        <w:t>.</w:t>
      </w:r>
      <w:r w:rsidR="004631E8" w:rsidRPr="00BC10D5">
        <w:rPr>
          <w:rFonts w:ascii="Consolas" w:hAnsi="Consolas" w:cs="Arial"/>
          <w:szCs w:val="22"/>
          <w:shd w:val="clear" w:color="auto" w:fill="F9FAFC"/>
        </w:rPr>
        <w:t xml:space="preserve"> They are used to define the syntax and structure of the Python language</w:t>
      </w:r>
      <w:r w:rsidR="004631E8">
        <w:rPr>
          <w:rFonts w:ascii="Arial" w:hAnsi="Arial" w:cs="Arial"/>
          <w:sz w:val="27"/>
          <w:szCs w:val="27"/>
          <w:shd w:val="clear" w:color="auto" w:fill="F9FAFC"/>
        </w:rPr>
        <w:t>.</w:t>
      </w:r>
    </w:p>
    <w:p w14:paraId="5A8672BC" w14:textId="77777777" w:rsidR="00BC10D5" w:rsidRPr="00666894" w:rsidRDefault="00BC10D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</w:p>
    <w:p w14:paraId="1CA6E2D5" w14:textId="46211FE1" w:rsidR="00AE3CC5" w:rsidRDefault="00AE3CC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  <w:r w:rsidRPr="00666894">
        <w:rPr>
          <w:rFonts w:ascii="Consolas" w:hAnsi="Consolas" w:cs="Arial"/>
          <w:szCs w:val="22"/>
          <w:shd w:val="clear" w:color="auto" w:fill="FFFFFF"/>
        </w:rPr>
        <w:t>Examples of keywords- true, false, break, for, etc.</w:t>
      </w:r>
    </w:p>
    <w:p w14:paraId="07DE83E8" w14:textId="77777777" w:rsidR="00666894" w:rsidRPr="00790584" w:rsidRDefault="0066689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BA24122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AA98825" w14:textId="701FDE48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11. Can we use keywords as a variable? Support your answer with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a </w:t>
      </w:r>
      <w:r w:rsidRPr="00790584">
        <w:rPr>
          <w:rFonts w:ascii="Consolas" w:eastAsia="Times New Roman" w:hAnsi="Consolas" w:cs="Courier New"/>
          <w:szCs w:val="22"/>
          <w:lang w:eastAsia="en-IN"/>
        </w:rPr>
        <w:t>reason.</w:t>
      </w:r>
    </w:p>
    <w:p w14:paraId="385E5B92" w14:textId="77777777" w:rsidR="00666894" w:rsidRDefault="0066689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FA98307" w14:textId="75D8D8F8" w:rsidR="00666894" w:rsidRDefault="002D7B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W</w:t>
      </w:r>
      <w:r w:rsidRPr="00790584">
        <w:rPr>
          <w:rFonts w:ascii="Consolas" w:eastAsia="Times New Roman" w:hAnsi="Consolas" w:cs="Courier New"/>
          <w:szCs w:val="22"/>
          <w:lang w:eastAsia="en-IN"/>
        </w:rPr>
        <w:t>e</w:t>
      </w:r>
      <w:r>
        <w:rPr>
          <w:rFonts w:ascii="Consolas" w:eastAsia="Times New Roman" w:hAnsi="Consolas" w:cs="Courier New"/>
          <w:szCs w:val="22"/>
          <w:lang w:eastAsia="en-IN"/>
        </w:rPr>
        <w:t xml:space="preserve"> can</w:t>
      </w:r>
      <w:r w:rsidR="000E3BE2">
        <w:rPr>
          <w:rFonts w:ascii="Consolas" w:eastAsia="Times New Roman" w:hAnsi="Consolas" w:cs="Courier New"/>
          <w:szCs w:val="22"/>
          <w:lang w:eastAsia="en-IN"/>
        </w:rPr>
        <w:t>n</w:t>
      </w:r>
      <w:r w:rsidR="0034451A">
        <w:rPr>
          <w:rFonts w:ascii="Consolas" w:eastAsia="Times New Roman" w:hAnsi="Consolas" w:cs="Courier New"/>
          <w:szCs w:val="22"/>
          <w:lang w:eastAsia="en-IN"/>
        </w:rPr>
        <w:t>ot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 use keywords as a variable</w:t>
      </w:r>
      <w:r w:rsidR="0071695F">
        <w:rPr>
          <w:rFonts w:ascii="Consolas" w:eastAsia="Times New Roman" w:hAnsi="Consolas" w:cs="Courier New"/>
          <w:szCs w:val="22"/>
          <w:lang w:eastAsia="en-IN"/>
        </w:rPr>
        <w:t xml:space="preserve"> as keywords have predefined meanings.</w:t>
      </w:r>
    </w:p>
    <w:p w14:paraId="62BD2BDD" w14:textId="27DD5ED4" w:rsidR="0071695F" w:rsidRDefault="00D940D3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If we use keywords as variable</w:t>
      </w:r>
      <w:r w:rsidR="001B201F">
        <w:rPr>
          <w:rFonts w:ascii="Consolas" w:eastAsia="Times New Roman" w:hAnsi="Consolas" w:cs="Courier New"/>
          <w:szCs w:val="22"/>
          <w:lang w:eastAsia="en-IN"/>
        </w:rPr>
        <w:t>s</w:t>
      </w:r>
      <w:r>
        <w:rPr>
          <w:rFonts w:ascii="Consolas" w:eastAsia="Times New Roman" w:hAnsi="Consolas" w:cs="Courier New"/>
          <w:szCs w:val="22"/>
          <w:lang w:eastAsia="en-IN"/>
        </w:rPr>
        <w:t xml:space="preserve"> the compiler </w:t>
      </w:r>
      <w:r w:rsidR="00B04CCA">
        <w:rPr>
          <w:rFonts w:ascii="Consolas" w:eastAsia="Times New Roman" w:hAnsi="Consolas" w:cs="Courier New"/>
          <w:szCs w:val="22"/>
          <w:lang w:eastAsia="en-IN"/>
        </w:rPr>
        <w:t>will</w:t>
      </w:r>
      <w:r>
        <w:rPr>
          <w:rFonts w:ascii="Consolas" w:eastAsia="Times New Roman" w:hAnsi="Consolas" w:cs="Courier New"/>
          <w:szCs w:val="22"/>
          <w:lang w:eastAsia="en-IN"/>
        </w:rPr>
        <w:t xml:space="preserve"> get confused </w:t>
      </w:r>
      <w:r w:rsidR="00E659E9">
        <w:rPr>
          <w:rFonts w:ascii="Consolas" w:eastAsia="Times New Roman" w:hAnsi="Consolas" w:cs="Courier New"/>
          <w:szCs w:val="22"/>
          <w:lang w:eastAsia="en-IN"/>
        </w:rPr>
        <w:t xml:space="preserve">about </w:t>
      </w:r>
      <w:r w:rsidR="00B04CCA">
        <w:rPr>
          <w:rFonts w:ascii="Consolas" w:eastAsia="Times New Roman" w:hAnsi="Consolas" w:cs="Courier New"/>
          <w:szCs w:val="22"/>
          <w:lang w:eastAsia="en-IN"/>
        </w:rPr>
        <w:t xml:space="preserve">whether to treat </w:t>
      </w:r>
      <w:r w:rsidR="00E659E9">
        <w:rPr>
          <w:rFonts w:ascii="Consolas" w:eastAsia="Times New Roman" w:hAnsi="Consolas" w:cs="Courier New"/>
          <w:szCs w:val="22"/>
          <w:lang w:eastAsia="en-IN"/>
        </w:rPr>
        <w:t>them</w:t>
      </w:r>
      <w:r w:rsidR="00B04CCA">
        <w:rPr>
          <w:rFonts w:ascii="Consolas" w:eastAsia="Times New Roman" w:hAnsi="Consolas" w:cs="Courier New"/>
          <w:szCs w:val="22"/>
          <w:lang w:eastAsia="en-IN"/>
        </w:rPr>
        <w:t xml:space="preserve"> as a keyword</w:t>
      </w:r>
      <w:r w:rsidR="003B472A">
        <w:rPr>
          <w:rFonts w:ascii="Consolas" w:eastAsia="Times New Roman" w:hAnsi="Consolas" w:cs="Courier New"/>
          <w:szCs w:val="22"/>
          <w:lang w:eastAsia="en-IN"/>
        </w:rPr>
        <w:t xml:space="preserve"> or a variable.</w:t>
      </w:r>
    </w:p>
    <w:p w14:paraId="7BD194DC" w14:textId="77777777" w:rsidR="005C484E" w:rsidRDefault="005C484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B8E2790" w14:textId="77777777" w:rsidR="005C484E" w:rsidRPr="00790584" w:rsidRDefault="005C484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4D8E8A1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06145A1" w14:textId="53C852B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2. What is indentation? What's the use of indenta</w:t>
      </w:r>
      <w:r w:rsidR="007E4ED1">
        <w:rPr>
          <w:rFonts w:ascii="Consolas" w:eastAsia="Times New Roman" w:hAnsi="Consolas" w:cs="Courier New"/>
          <w:szCs w:val="22"/>
          <w:lang w:eastAsia="en-IN"/>
        </w:rPr>
        <w:t>t</w:t>
      </w:r>
      <w:r w:rsidRPr="00790584">
        <w:rPr>
          <w:rFonts w:ascii="Consolas" w:eastAsia="Times New Roman" w:hAnsi="Consolas" w:cs="Courier New"/>
          <w:szCs w:val="22"/>
          <w:lang w:eastAsia="en-IN"/>
        </w:rPr>
        <w:t>ion in Python?</w:t>
      </w:r>
    </w:p>
    <w:p w14:paraId="31E5B11C" w14:textId="77777777" w:rsidR="007E4ED1" w:rsidRPr="00790584" w:rsidRDefault="007E4ED1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37D84C1" w14:textId="77777777" w:rsidR="0080208D" w:rsidRDefault="00A20CF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02124"/>
          <w:szCs w:val="22"/>
          <w:shd w:val="clear" w:color="auto" w:fill="FFFFFF"/>
        </w:rPr>
      </w:pPr>
      <w:r w:rsidRPr="00C74E25">
        <w:rPr>
          <w:rFonts w:ascii="Consolas" w:hAnsi="Consolas" w:cs="Arial"/>
          <w:color w:val="202124"/>
          <w:szCs w:val="22"/>
          <w:shd w:val="clear" w:color="auto" w:fill="FFFFFF"/>
        </w:rPr>
        <w:t>Indentation refers to the spaces at the beginning of a code line.</w:t>
      </w:r>
    </w:p>
    <w:p w14:paraId="5262F60A" w14:textId="77777777" w:rsidR="0080208D" w:rsidRDefault="008020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02124"/>
          <w:szCs w:val="22"/>
          <w:shd w:val="clear" w:color="auto" w:fill="FFFFFF"/>
        </w:rPr>
      </w:pPr>
    </w:p>
    <w:p w14:paraId="59341877" w14:textId="63A1D486" w:rsidR="00A20CF4" w:rsidRDefault="00D93F5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73239"/>
          <w:spacing w:val="2"/>
          <w:szCs w:val="22"/>
          <w:shd w:val="clear" w:color="auto" w:fill="FFFFFF"/>
        </w:rPr>
      </w:pPr>
      <w:r w:rsidRPr="00C74E25">
        <w:rPr>
          <w:rFonts w:ascii="Consolas" w:hAnsi="Consolas" w:cs="Arial"/>
          <w:color w:val="202124"/>
          <w:szCs w:val="22"/>
          <w:shd w:val="clear" w:color="auto" w:fill="FFFFFF"/>
        </w:rPr>
        <w:t>Indentation</w:t>
      </w:r>
      <w:r w:rsidR="0080208D">
        <w:rPr>
          <w:rFonts w:ascii="Consolas" w:hAnsi="Consolas" w:cs="Arial"/>
          <w:color w:val="202124"/>
          <w:szCs w:val="22"/>
          <w:shd w:val="clear" w:color="auto" w:fill="FFFFFF"/>
        </w:rPr>
        <w:t xml:space="preserve"> in Python</w:t>
      </w:r>
      <w:r w:rsidRPr="00C74E25">
        <w:rPr>
          <w:rFonts w:ascii="Consolas" w:hAnsi="Consolas" w:cs="Arial"/>
          <w:color w:val="202124"/>
          <w:szCs w:val="22"/>
          <w:shd w:val="clear" w:color="auto" w:fill="FFFFFF"/>
        </w:rPr>
        <w:t xml:space="preserve"> is used </w:t>
      </w:r>
      <w:r w:rsidR="00C74E25" w:rsidRPr="00C74E25">
        <w:rPr>
          <w:rFonts w:ascii="Consolas" w:hAnsi="Consolas" w:cs="Arial"/>
          <w:color w:val="202124"/>
          <w:szCs w:val="22"/>
          <w:shd w:val="clear" w:color="auto" w:fill="FFFFFF"/>
        </w:rPr>
        <w:t xml:space="preserve">to </w:t>
      </w:r>
      <w:r w:rsidR="00C74E25" w:rsidRPr="00C74E25">
        <w:rPr>
          <w:rFonts w:ascii="Consolas" w:hAnsi="Consolas" w:cs="Arial"/>
          <w:color w:val="273239"/>
          <w:spacing w:val="2"/>
          <w:szCs w:val="22"/>
          <w:shd w:val="clear" w:color="auto" w:fill="FFFFFF"/>
        </w:rPr>
        <w:t>add white space before a statement to a particular block of code.</w:t>
      </w:r>
    </w:p>
    <w:p w14:paraId="5BB99929" w14:textId="77777777" w:rsidR="0080208D" w:rsidRDefault="008020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73239"/>
          <w:spacing w:val="2"/>
          <w:szCs w:val="22"/>
          <w:shd w:val="clear" w:color="auto" w:fill="FFFFFF"/>
        </w:rPr>
      </w:pPr>
    </w:p>
    <w:p w14:paraId="3076CE50" w14:textId="77777777" w:rsidR="0080208D" w:rsidRPr="00C74E25" w:rsidRDefault="008020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02124"/>
          <w:szCs w:val="22"/>
          <w:shd w:val="clear" w:color="auto" w:fill="FFFFFF"/>
        </w:rPr>
      </w:pPr>
    </w:p>
    <w:p w14:paraId="6AF06DA8" w14:textId="77777777" w:rsidR="00A20CF4" w:rsidRPr="00790584" w:rsidRDefault="00A20CF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4EFD806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3. How can we throw some output in Python?</w:t>
      </w:r>
    </w:p>
    <w:p w14:paraId="2970DA72" w14:textId="77777777" w:rsidR="003D17FE" w:rsidRDefault="003D17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2D8DC01" w14:textId="728BAAC7" w:rsidR="003D17FE" w:rsidRDefault="00F841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We can throw some output in Python</w:t>
      </w:r>
      <w:r w:rsidR="00727BA6">
        <w:rPr>
          <w:rFonts w:ascii="Consolas" w:eastAsia="Times New Roman" w:hAnsi="Consolas" w:cs="Courier New"/>
          <w:szCs w:val="22"/>
          <w:lang w:eastAsia="en-IN"/>
        </w:rPr>
        <w:t xml:space="preserve"> using </w:t>
      </w:r>
      <w:r w:rsidR="00E659E9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="00727BA6">
        <w:rPr>
          <w:rFonts w:ascii="Consolas" w:eastAsia="Times New Roman" w:hAnsi="Consolas" w:cs="Courier New"/>
          <w:szCs w:val="22"/>
          <w:lang w:eastAsia="en-IN"/>
        </w:rPr>
        <w:t>Print function.</w:t>
      </w:r>
    </w:p>
    <w:p w14:paraId="544CAA8B" w14:textId="77777777" w:rsidR="00727BA6" w:rsidRDefault="00727BA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97DF226" w14:textId="77777777" w:rsidR="00727BA6" w:rsidRPr="00790584" w:rsidRDefault="00727BA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03EFE8E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BB82CAF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4. What are operators in Python?</w:t>
      </w:r>
    </w:p>
    <w:p w14:paraId="4E55C88C" w14:textId="77777777" w:rsidR="00980FD5" w:rsidRDefault="00980FD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B035796" w14:textId="2CC272E5" w:rsidR="00326D02" w:rsidRPr="00261EE3" w:rsidRDefault="00326D0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  <w:r w:rsidRPr="00261EE3">
        <w:rPr>
          <w:rFonts w:ascii="Consolas" w:hAnsi="Consolas" w:cs="Arial"/>
          <w:szCs w:val="22"/>
          <w:shd w:val="clear" w:color="auto" w:fill="FFFFFF"/>
        </w:rPr>
        <w:t>Operators in Python are </w:t>
      </w:r>
      <w:r w:rsidRPr="00261EE3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special symbols that carry arithmetic or logical operations</w:t>
      </w:r>
      <w:r w:rsidRPr="00261EE3">
        <w:rPr>
          <w:rFonts w:ascii="Consolas" w:hAnsi="Consolas" w:cs="Arial"/>
          <w:szCs w:val="22"/>
          <w:shd w:val="clear" w:color="auto" w:fill="FFFFFF"/>
        </w:rPr>
        <w:t>.</w:t>
      </w:r>
      <w:r w:rsidR="00261EE3">
        <w:rPr>
          <w:rFonts w:ascii="Consolas" w:hAnsi="Consolas" w:cs="Arial"/>
          <w:szCs w:val="22"/>
          <w:shd w:val="clear" w:color="auto" w:fill="FFFFFF"/>
        </w:rPr>
        <w:t xml:space="preserve"> </w:t>
      </w:r>
      <w:r w:rsidR="0007221D" w:rsidRPr="00261EE3">
        <w:rPr>
          <w:rFonts w:ascii="Consolas" w:hAnsi="Consolas" w:cs="Arial"/>
          <w:szCs w:val="22"/>
          <w:shd w:val="clear" w:color="auto" w:fill="FFFFFF"/>
        </w:rPr>
        <w:t xml:space="preserve">Example of operators- </w:t>
      </w:r>
      <w:r w:rsidR="00E33326" w:rsidRPr="00261EE3">
        <w:rPr>
          <w:rFonts w:ascii="Consolas" w:hAnsi="Consolas" w:cs="Arial"/>
          <w:szCs w:val="22"/>
          <w:shd w:val="clear" w:color="auto" w:fill="FFFFFF"/>
        </w:rPr>
        <w:t xml:space="preserve">+, -, %, </w:t>
      </w:r>
      <w:r w:rsidR="00783DBA" w:rsidRPr="00261EE3">
        <w:rPr>
          <w:rFonts w:ascii="Consolas" w:hAnsi="Consolas" w:cs="Arial"/>
          <w:szCs w:val="22"/>
          <w:shd w:val="clear" w:color="auto" w:fill="FFFFFF"/>
        </w:rPr>
        <w:t>/, =, &gt;, etc</w:t>
      </w:r>
      <w:r w:rsidR="00783DBA" w:rsidRPr="00261EE3">
        <w:rPr>
          <w:rFonts w:ascii="Consolas" w:hAnsi="Consolas" w:cs="Arial"/>
          <w:color w:val="4D5156"/>
          <w:szCs w:val="22"/>
          <w:shd w:val="clear" w:color="auto" w:fill="FFFFFF"/>
        </w:rPr>
        <w:t>.</w:t>
      </w:r>
    </w:p>
    <w:p w14:paraId="0B5E7C9C" w14:textId="77777777" w:rsidR="00783DBA" w:rsidRPr="00790584" w:rsidRDefault="00783D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396F7AA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2EBFFE9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437D5BE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1485672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48CC3E7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73444AE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DA0733A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74C613E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849C782" w14:textId="77777777" w:rsidR="00FB6249" w:rsidRPr="00790584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1A7FE8E" w14:textId="7323843C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lastRenderedPageBreak/>
        <w:t xml:space="preserve">Q15. What is </w:t>
      </w:r>
      <w:r w:rsidR="00E659E9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790584">
        <w:rPr>
          <w:rFonts w:ascii="Consolas" w:eastAsia="Times New Roman" w:hAnsi="Consolas" w:cs="Courier New"/>
          <w:szCs w:val="22"/>
          <w:lang w:eastAsia="en-IN"/>
        </w:rPr>
        <w:t>difference between / and // operators?</w:t>
      </w:r>
    </w:p>
    <w:p w14:paraId="1D7E7E25" w14:textId="77777777" w:rsidR="00AD1507" w:rsidRDefault="00AD150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D1507" w14:paraId="39B97EEE" w14:textId="77777777" w:rsidTr="00AD1507">
        <w:tc>
          <w:tcPr>
            <w:tcW w:w="4508" w:type="dxa"/>
          </w:tcPr>
          <w:p w14:paraId="6C016029" w14:textId="330F8C88" w:rsidR="00AD1507" w:rsidRDefault="00AD1507" w:rsidP="009C62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/ Operator</w:t>
            </w:r>
          </w:p>
        </w:tc>
        <w:tc>
          <w:tcPr>
            <w:tcW w:w="4508" w:type="dxa"/>
          </w:tcPr>
          <w:p w14:paraId="0BD306D3" w14:textId="35B9F0EA" w:rsidR="00AD1507" w:rsidRDefault="00AD1507" w:rsidP="009C62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// Operator</w:t>
            </w:r>
          </w:p>
        </w:tc>
      </w:tr>
      <w:tr w:rsidR="00AD1507" w14:paraId="55548100" w14:textId="77777777" w:rsidTr="00AD1507">
        <w:tc>
          <w:tcPr>
            <w:tcW w:w="4508" w:type="dxa"/>
          </w:tcPr>
          <w:p w14:paraId="40ECB557" w14:textId="7B3E900E" w:rsidR="00AD1507" w:rsidRDefault="0099120A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 xml:space="preserve">/ Operator or </w:t>
            </w:r>
            <w:r w:rsidR="001D219A" w:rsidRPr="003112E9"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>Division operator</w:t>
            </w:r>
            <w:r w:rsidR="001D219A"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 used to divide two operands.</w:t>
            </w:r>
          </w:p>
          <w:p w14:paraId="0773BA74" w14:textId="4E2EDF79" w:rsidR="001D219A" w:rsidRDefault="001D219A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Example- </w:t>
            </w:r>
          </w:p>
          <w:p w14:paraId="10A8773D" w14:textId="77777777" w:rsidR="00FB6249" w:rsidRPr="00FB6249" w:rsidRDefault="00FB6249" w:rsidP="00FB6249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FB6249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a = </w:t>
            </w:r>
            <w:r w:rsidRPr="00FB6249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IN"/>
              </w:rPr>
              <w:t>5</w:t>
            </w:r>
          </w:p>
          <w:p w14:paraId="29F30C45" w14:textId="77777777" w:rsidR="00FB6249" w:rsidRPr="00FB6249" w:rsidRDefault="00FB6249" w:rsidP="00FB6249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FB6249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b = </w:t>
            </w:r>
            <w:r w:rsidRPr="00FB6249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IN"/>
              </w:rPr>
              <w:t>2</w:t>
            </w:r>
          </w:p>
          <w:p w14:paraId="6C2A73E1" w14:textId="77777777" w:rsidR="00FB6249" w:rsidRPr="00FB6249" w:rsidRDefault="00FB6249" w:rsidP="00FB6249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</w:p>
          <w:p w14:paraId="33AC5D26" w14:textId="77777777" w:rsidR="00FB6249" w:rsidRPr="00FB6249" w:rsidRDefault="00FB6249" w:rsidP="00FB6249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proofErr w:type="gramStart"/>
            <w:r w:rsidRPr="00FB6249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IN"/>
              </w:rPr>
              <w:t>print</w:t>
            </w:r>
            <w:r w:rsidRPr="00FB6249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gramEnd"/>
            <w:r w:rsidRPr="00FB6249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en-IN"/>
              </w:rPr>
              <w:t>"Divide a/b = "</w:t>
            </w:r>
            <w:r w:rsidRPr="00FB6249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, a/b)</w:t>
            </w:r>
          </w:p>
          <w:p w14:paraId="6E9A18B5" w14:textId="77777777" w:rsidR="00FB6249" w:rsidRDefault="00FB6249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</w:p>
          <w:p w14:paraId="4D4A9731" w14:textId="77777777" w:rsidR="001D219A" w:rsidRDefault="00FB6249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Output</w:t>
            </w:r>
          </w:p>
          <w:p w14:paraId="57D6303A" w14:textId="77777777" w:rsidR="005C21CE" w:rsidRPr="005C21CE" w:rsidRDefault="005C21CE" w:rsidP="005C21C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5C21C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Divide a/b </w:t>
            </w:r>
            <w:proofErr w:type="gramStart"/>
            <w:r w:rsidRPr="005C21C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=  2.5</w:t>
            </w:r>
            <w:proofErr w:type="gramEnd"/>
          </w:p>
          <w:p w14:paraId="1C4745BB" w14:textId="029C9D48" w:rsidR="005C21CE" w:rsidRDefault="005C21CE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</w:p>
        </w:tc>
        <w:tc>
          <w:tcPr>
            <w:tcW w:w="4508" w:type="dxa"/>
          </w:tcPr>
          <w:p w14:paraId="782CCCD2" w14:textId="3BC62E75" w:rsidR="00651354" w:rsidRDefault="0099120A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 w:rsidRPr="0099120A"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 xml:space="preserve">// operator or </w:t>
            </w:r>
            <w:r w:rsidR="003112E9" w:rsidRPr="0099120A"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 xml:space="preserve">Floor </w:t>
            </w:r>
            <w:r w:rsidRPr="0099120A"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>division operator</w:t>
            </w: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 is used to </w:t>
            </w:r>
            <w:r w:rsidR="00485055">
              <w:rPr>
                <w:rFonts w:ascii="Consolas" w:eastAsia="Times New Roman" w:hAnsi="Consolas" w:cs="Courier New"/>
                <w:szCs w:val="22"/>
                <w:lang w:eastAsia="en-IN"/>
              </w:rPr>
              <w:t>calculate floor division.</w:t>
            </w:r>
          </w:p>
          <w:p w14:paraId="64A49CEA" w14:textId="3494DA06" w:rsidR="006B13CE" w:rsidRDefault="006B13CE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I</w:t>
            </w:r>
            <w:r w:rsidR="00240091"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t removes </w:t>
            </w:r>
            <w:r w:rsidR="00E659E9"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the </w:t>
            </w:r>
            <w:r w:rsidR="00240091"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fractional </w:t>
            </w:r>
            <w:r w:rsidR="00346B4C">
              <w:rPr>
                <w:rFonts w:ascii="Consolas" w:eastAsia="Times New Roman" w:hAnsi="Consolas" w:cs="Courier New"/>
                <w:szCs w:val="22"/>
                <w:lang w:eastAsia="en-IN"/>
              </w:rPr>
              <w:t>part from the normal division.</w:t>
            </w:r>
          </w:p>
          <w:p w14:paraId="1236C785" w14:textId="77777777" w:rsidR="00651354" w:rsidRDefault="00651354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Example-</w:t>
            </w:r>
          </w:p>
          <w:p w14:paraId="1BCC9555" w14:textId="77777777" w:rsidR="00651354" w:rsidRPr="00651354" w:rsidRDefault="00651354" w:rsidP="0065135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65135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a = </w:t>
            </w:r>
            <w:r w:rsidRPr="00651354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IN"/>
              </w:rPr>
              <w:t>5</w:t>
            </w:r>
          </w:p>
          <w:p w14:paraId="1289A67D" w14:textId="77777777" w:rsidR="00651354" w:rsidRPr="00651354" w:rsidRDefault="00651354" w:rsidP="0065135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65135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b = </w:t>
            </w:r>
            <w:r w:rsidRPr="00651354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IN"/>
              </w:rPr>
              <w:t>2</w:t>
            </w:r>
          </w:p>
          <w:p w14:paraId="45C4BD43" w14:textId="77777777" w:rsidR="00651354" w:rsidRPr="00651354" w:rsidRDefault="00651354" w:rsidP="0065135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</w:p>
          <w:p w14:paraId="279D817E" w14:textId="77777777" w:rsidR="00651354" w:rsidRPr="00651354" w:rsidRDefault="00651354" w:rsidP="0065135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proofErr w:type="gramStart"/>
            <w:r w:rsidRPr="00651354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IN"/>
              </w:rPr>
              <w:t>print</w:t>
            </w:r>
            <w:r w:rsidRPr="0065135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gramEnd"/>
            <w:r w:rsidRPr="0065135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en-IN"/>
              </w:rPr>
              <w:t>"Divide a//b = "</w:t>
            </w:r>
            <w:r w:rsidRPr="0065135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, a//b)</w:t>
            </w:r>
          </w:p>
          <w:p w14:paraId="2F6CFC97" w14:textId="77777777" w:rsidR="00651354" w:rsidRDefault="00651354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</w:p>
          <w:p w14:paraId="2E6D62E9" w14:textId="77777777" w:rsidR="00651354" w:rsidRDefault="00651354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Output-</w:t>
            </w:r>
          </w:p>
          <w:p w14:paraId="0CCE10C7" w14:textId="77777777" w:rsidR="00B80A0F" w:rsidRPr="00B80A0F" w:rsidRDefault="00B80A0F" w:rsidP="00B80A0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B80A0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Divide a//b </w:t>
            </w:r>
            <w:proofErr w:type="gramStart"/>
            <w:r w:rsidRPr="00B80A0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=  2</w:t>
            </w:r>
            <w:proofErr w:type="gramEnd"/>
          </w:p>
          <w:p w14:paraId="754AE588" w14:textId="32136DF0" w:rsidR="00651354" w:rsidRDefault="00651354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</w:p>
        </w:tc>
      </w:tr>
    </w:tbl>
    <w:p w14:paraId="36E2146F" w14:textId="77777777" w:rsidR="00AD1507" w:rsidRPr="00790584" w:rsidRDefault="00AD150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4DD54F4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A344C36" w14:textId="77777777" w:rsidR="000E1851" w:rsidRPr="00790584" w:rsidRDefault="000E1851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A110230" w14:textId="4D7CE521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16. Write a code that gives </w:t>
      </w:r>
      <w:r w:rsidR="00E659E9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790584">
        <w:rPr>
          <w:rFonts w:ascii="Consolas" w:eastAsia="Times New Roman" w:hAnsi="Consolas" w:cs="Courier New"/>
          <w:szCs w:val="22"/>
          <w:lang w:eastAsia="en-IN"/>
        </w:rPr>
        <w:t>following as an output.</w:t>
      </w:r>
    </w:p>
    <w:p w14:paraId="198DB458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2B625A19" w14:textId="12335D70" w:rsidR="00BD2348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spellStart"/>
      <w:r w:rsidRPr="00790584">
        <w:rPr>
          <w:rFonts w:ascii="Consolas" w:eastAsia="Times New Roman" w:hAnsi="Consolas" w:cs="Courier New"/>
          <w:szCs w:val="22"/>
          <w:lang w:eastAsia="en-IN"/>
        </w:rPr>
        <w:t>iNeuroniNeuroniNeuroniNeuron</w:t>
      </w:r>
      <w:proofErr w:type="spellEnd"/>
    </w:p>
    <w:p w14:paraId="49996154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5A4EE12D" w14:textId="07B3B937" w:rsidR="0091422B" w:rsidRPr="0091422B" w:rsidRDefault="0091422B" w:rsidP="009142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422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ext = </w:t>
      </w:r>
      <w:r w:rsidRPr="0091422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1422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</w:t>
      </w:r>
      <w:r w:rsidR="009D6BA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</w:t>
      </w:r>
      <w:r w:rsidRPr="0091422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uron</w:t>
      </w:r>
      <w:proofErr w:type="spellEnd"/>
      <w:r w:rsidRPr="0091422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F215F74" w14:textId="77777777" w:rsidR="0091422B" w:rsidRPr="0091422B" w:rsidRDefault="0091422B" w:rsidP="009142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E57B264" w14:textId="77777777" w:rsidR="0091422B" w:rsidRPr="0091422B" w:rsidRDefault="0091422B" w:rsidP="009142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91422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91422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1422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ext * </w:t>
      </w:r>
      <w:r w:rsidRPr="0091422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91422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C37C03D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1F1229A" w14:textId="77777777" w:rsidR="00BD2348" w:rsidRPr="00790584" w:rsidRDefault="00BD234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1D6AD24" w14:textId="23918D94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7. Write a code to take a number as input from the user and check if the number is odd or even.</w:t>
      </w:r>
    </w:p>
    <w:p w14:paraId="3648D200" w14:textId="77777777" w:rsidR="00A33554" w:rsidRDefault="00A3355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BFFD0E8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</w:t>
      </w:r>
      <w:proofErr w:type="spellEnd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8623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623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623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a number: "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FFE1907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623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</w:t>
      </w:r>
      <w:proofErr w:type="spellEnd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% </w:t>
      </w:r>
      <w:r w:rsidRPr="008623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== </w:t>
      </w:r>
      <w:r w:rsidRPr="008623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2130158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proofErr w:type="gramStart"/>
      <w:r w:rsidRPr="008623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</w:t>
      </w:r>
      <w:proofErr w:type="spellEnd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8623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 an even number"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E273607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623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1509910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proofErr w:type="gramStart"/>
      <w:r w:rsidRPr="008623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</w:t>
      </w:r>
      <w:proofErr w:type="spellEnd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8623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 an odd number"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5A9B345" w14:textId="09584FF3" w:rsidR="00A33554" w:rsidRDefault="00A33554" w:rsidP="00A335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99EAD19" w14:textId="77777777" w:rsidR="00A33554" w:rsidRDefault="00A33554" w:rsidP="00A335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EA8AA4C" w14:textId="143DC237" w:rsidR="00A33554" w:rsidRDefault="00A33554" w:rsidP="00A335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52FBF73A" w14:textId="77777777" w:rsidR="00324207" w:rsidRPr="00324207" w:rsidRDefault="00324207" w:rsidP="003242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24207">
        <w:rPr>
          <w:rFonts w:ascii="Consolas" w:eastAsia="Times New Roman" w:hAnsi="Consolas" w:cs="Courier New"/>
          <w:szCs w:val="22"/>
          <w:lang w:eastAsia="en-IN"/>
        </w:rPr>
        <w:t>Enter a number: 888</w:t>
      </w:r>
    </w:p>
    <w:p w14:paraId="46C189FD" w14:textId="27484FF4" w:rsidR="00A33554" w:rsidRPr="00790584" w:rsidRDefault="00324207" w:rsidP="003242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24207">
        <w:rPr>
          <w:rFonts w:ascii="Consolas" w:eastAsia="Times New Roman" w:hAnsi="Consolas" w:cs="Courier New"/>
          <w:szCs w:val="22"/>
          <w:lang w:eastAsia="en-IN"/>
        </w:rPr>
        <w:t>888 is an even number</w:t>
      </w:r>
    </w:p>
    <w:p w14:paraId="1BD109AE" w14:textId="77777777" w:rsidR="009D6BA5" w:rsidRDefault="009D6BA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5E1623D" w14:textId="77777777" w:rsidR="009D6BA5" w:rsidRPr="00790584" w:rsidRDefault="009D6BA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7D2A979" w14:textId="12F921F0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18. What </w:t>
      </w:r>
      <w:r w:rsidR="001B201F">
        <w:rPr>
          <w:rFonts w:ascii="Consolas" w:eastAsia="Times New Roman" w:hAnsi="Consolas" w:cs="Courier New"/>
          <w:szCs w:val="22"/>
          <w:lang w:eastAsia="en-IN"/>
        </w:rPr>
        <w:t>is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a </w:t>
      </w:r>
      <w:r w:rsidR="00BA403E">
        <w:rPr>
          <w:rFonts w:ascii="Consolas" w:eastAsia="Times New Roman" w:hAnsi="Consolas" w:cs="Courier New"/>
          <w:szCs w:val="22"/>
          <w:lang w:eastAsia="en-IN"/>
        </w:rPr>
        <w:t>B</w:t>
      </w:r>
      <w:r w:rsidRPr="00790584">
        <w:rPr>
          <w:rFonts w:ascii="Consolas" w:eastAsia="Times New Roman" w:hAnsi="Consolas" w:cs="Courier New"/>
          <w:szCs w:val="22"/>
          <w:lang w:eastAsia="en-IN"/>
        </w:rPr>
        <w:t>oolean operator?</w:t>
      </w:r>
    </w:p>
    <w:p w14:paraId="2AD7682B" w14:textId="77777777" w:rsidR="009F761F" w:rsidRDefault="009F761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068EB50" w14:textId="0B3478E3" w:rsidR="002067BA" w:rsidRPr="00BA403E" w:rsidRDefault="00BA403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A403E">
        <w:rPr>
          <w:rFonts w:ascii="Consolas" w:hAnsi="Consolas" w:cs="Arial"/>
          <w:szCs w:val="22"/>
          <w:shd w:val="clear" w:color="auto" w:fill="FFFFFF"/>
        </w:rPr>
        <w:t>Boolean Operators are </w:t>
      </w:r>
      <w:r w:rsidRPr="00BA403E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those that result in the Boolean values of True and False</w:t>
      </w:r>
      <w:r w:rsidRPr="00BA403E">
        <w:rPr>
          <w:rFonts w:ascii="Consolas" w:hAnsi="Consolas" w:cs="Arial"/>
          <w:szCs w:val="22"/>
          <w:shd w:val="clear" w:color="auto" w:fill="FFFFFF"/>
        </w:rPr>
        <w:t>. These include and, or and not.</w:t>
      </w:r>
    </w:p>
    <w:p w14:paraId="3AE7E97F" w14:textId="77777777" w:rsidR="002067BA" w:rsidRDefault="002067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D25CF10" w14:textId="77777777" w:rsidR="002067BA" w:rsidRDefault="002067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2D6A808" w14:textId="77777777" w:rsidR="002067BA" w:rsidRPr="00790584" w:rsidRDefault="002067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7BC73FA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3BA22AD" w14:textId="6AF5A276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lastRenderedPageBreak/>
        <w:t>Q19. What will the output of the following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 be</w:t>
      </w:r>
      <w:r w:rsidRPr="00790584">
        <w:rPr>
          <w:rFonts w:ascii="Consolas" w:eastAsia="Times New Roman" w:hAnsi="Consolas" w:cs="Courier New"/>
          <w:szCs w:val="22"/>
          <w:lang w:eastAsia="en-IN"/>
        </w:rPr>
        <w:t>?</w:t>
      </w:r>
    </w:p>
    <w:p w14:paraId="193B2F2D" w14:textId="0497C866" w:rsidR="002B0848" w:rsidRDefault="002B084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Answer</w:t>
      </w:r>
    </w:p>
    <w:p w14:paraId="75210C6B" w14:textId="34BFAB81" w:rsidR="009F1FAD" w:rsidRDefault="009F1FA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As we know-</w:t>
      </w:r>
    </w:p>
    <w:p w14:paraId="391BD598" w14:textId="7B95568F" w:rsidR="009F1FAD" w:rsidRDefault="009F1FA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1 =&gt; True</w:t>
      </w:r>
    </w:p>
    <w:p w14:paraId="0262AB7A" w14:textId="61245A21" w:rsidR="009F1FAD" w:rsidRDefault="009F1FA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0 =&gt; False</w:t>
      </w:r>
    </w:p>
    <w:p w14:paraId="08DD63F1" w14:textId="77777777" w:rsidR="003372E1" w:rsidRPr="00790584" w:rsidRDefault="003372E1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6D10D34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7CF4733B" w14:textId="00678E3E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1 or 0</w:t>
      </w:r>
      <w:r w:rsidR="002B0848">
        <w:rPr>
          <w:rFonts w:ascii="Consolas" w:eastAsia="Times New Roman" w:hAnsi="Consolas" w:cs="Courier New"/>
          <w:szCs w:val="22"/>
          <w:lang w:eastAsia="en-IN"/>
        </w:rPr>
        <w:t xml:space="preserve"> =</w:t>
      </w:r>
      <w:r w:rsidR="00BD6FF4">
        <w:rPr>
          <w:rFonts w:ascii="Consolas" w:eastAsia="Times New Roman" w:hAnsi="Consolas" w:cs="Courier New"/>
          <w:szCs w:val="22"/>
          <w:lang w:eastAsia="en-IN"/>
        </w:rPr>
        <w:t>&gt;</w:t>
      </w:r>
      <w:r w:rsidR="002B0848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BD6FF4">
        <w:rPr>
          <w:rFonts w:ascii="Consolas" w:eastAsia="Times New Roman" w:hAnsi="Consolas" w:cs="Courier New"/>
          <w:szCs w:val="22"/>
          <w:lang w:eastAsia="en-IN"/>
        </w:rPr>
        <w:t>1</w:t>
      </w:r>
    </w:p>
    <w:p w14:paraId="48F59B7D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15AEA65" w14:textId="1772D101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0 and 0</w:t>
      </w:r>
      <w:r w:rsidR="002B0848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9F1FAD">
        <w:rPr>
          <w:rFonts w:ascii="Consolas" w:eastAsia="Times New Roman" w:hAnsi="Consolas" w:cs="Courier New"/>
          <w:szCs w:val="22"/>
          <w:lang w:eastAsia="en-IN"/>
        </w:rPr>
        <w:t>=&gt; 0</w:t>
      </w:r>
    </w:p>
    <w:p w14:paraId="67DEF251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F02EE28" w14:textId="7E84974A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True and False and True</w:t>
      </w:r>
      <w:r w:rsidR="009F1FAD">
        <w:rPr>
          <w:rFonts w:ascii="Consolas" w:eastAsia="Times New Roman" w:hAnsi="Consolas" w:cs="Courier New"/>
          <w:szCs w:val="22"/>
          <w:lang w:eastAsia="en-IN"/>
        </w:rPr>
        <w:t xml:space="preserve"> =&gt; </w:t>
      </w:r>
      <w:r w:rsidR="003372E1">
        <w:rPr>
          <w:rFonts w:ascii="Consolas" w:eastAsia="Times New Roman" w:hAnsi="Consolas" w:cs="Courier New"/>
          <w:szCs w:val="22"/>
          <w:lang w:eastAsia="en-IN"/>
        </w:rPr>
        <w:t>False</w:t>
      </w:r>
    </w:p>
    <w:p w14:paraId="5E77617A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880F147" w14:textId="7AD7B599" w:rsidR="003372E1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1 or 0 or 0</w:t>
      </w:r>
      <w:r w:rsidR="003372E1">
        <w:rPr>
          <w:rFonts w:ascii="Consolas" w:eastAsia="Times New Roman" w:hAnsi="Consolas" w:cs="Courier New"/>
          <w:szCs w:val="22"/>
          <w:lang w:eastAsia="en-IN"/>
        </w:rPr>
        <w:t xml:space="preserve"> =&gt; 1</w:t>
      </w:r>
    </w:p>
    <w:p w14:paraId="42677253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1599B2F2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472AAC2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20. What are conditional statements in Python?</w:t>
      </w:r>
    </w:p>
    <w:p w14:paraId="7FAC2DFC" w14:textId="77777777" w:rsidR="00AF4B13" w:rsidRDefault="00AF4B13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362EF51" w14:textId="2B6CD89C" w:rsidR="00523C65" w:rsidRDefault="000F289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Conditional statements in Python </w:t>
      </w:r>
      <w:r w:rsidR="00523C65">
        <w:rPr>
          <w:rFonts w:ascii="Consolas" w:eastAsia="Times New Roman" w:hAnsi="Consolas" w:cs="Courier New"/>
          <w:szCs w:val="22"/>
          <w:lang w:eastAsia="en-IN"/>
        </w:rPr>
        <w:t>are</w:t>
      </w:r>
      <w:r>
        <w:rPr>
          <w:rFonts w:ascii="Consolas" w:eastAsia="Times New Roman" w:hAnsi="Consolas" w:cs="Courier New"/>
          <w:szCs w:val="22"/>
          <w:lang w:eastAsia="en-IN"/>
        </w:rPr>
        <w:t xml:space="preserve"> used to execute a block of code </w:t>
      </w:r>
      <w:r w:rsidR="00DD6565">
        <w:rPr>
          <w:rFonts w:ascii="Consolas" w:eastAsia="Times New Roman" w:hAnsi="Consolas" w:cs="Courier New"/>
          <w:szCs w:val="22"/>
          <w:lang w:eastAsia="en-IN"/>
        </w:rPr>
        <w:t>when the given condition is true or false.</w:t>
      </w:r>
      <w:r w:rsidR="003D52FA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D1588C">
        <w:rPr>
          <w:rFonts w:ascii="Consolas" w:eastAsia="Times New Roman" w:hAnsi="Consolas" w:cs="Courier New"/>
          <w:szCs w:val="22"/>
          <w:lang w:eastAsia="en-IN"/>
        </w:rPr>
        <w:t>It is also called as decision</w:t>
      </w:r>
      <w:r w:rsidR="00906AF1">
        <w:rPr>
          <w:rFonts w:ascii="Consolas" w:eastAsia="Times New Roman" w:hAnsi="Consolas" w:cs="Courier New"/>
          <w:szCs w:val="22"/>
          <w:lang w:eastAsia="en-IN"/>
        </w:rPr>
        <w:t>-</w:t>
      </w:r>
      <w:r w:rsidR="00D1588C">
        <w:rPr>
          <w:rFonts w:ascii="Consolas" w:eastAsia="Times New Roman" w:hAnsi="Consolas" w:cs="Courier New"/>
          <w:szCs w:val="22"/>
          <w:lang w:eastAsia="en-IN"/>
        </w:rPr>
        <w:t>making statement.</w:t>
      </w:r>
    </w:p>
    <w:p w14:paraId="1E2AF0C5" w14:textId="77777777" w:rsidR="003A1B75" w:rsidRDefault="003A1B7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2627BD6" w14:textId="08AD246B" w:rsidR="00906AF1" w:rsidRDefault="00906AF1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In Python conditional statements are-</w:t>
      </w:r>
    </w:p>
    <w:p w14:paraId="53AE9030" w14:textId="4C1C4F12" w:rsidR="000E1C7F" w:rsidRDefault="000E1C7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1. if statement</w:t>
      </w:r>
    </w:p>
    <w:p w14:paraId="5A99C4EE" w14:textId="6ED89A69" w:rsidR="000E1C7F" w:rsidRDefault="000E1C7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2. </w:t>
      </w:r>
      <w:r w:rsidR="003D52FA">
        <w:rPr>
          <w:rFonts w:ascii="Consolas" w:eastAsia="Times New Roman" w:hAnsi="Consolas" w:cs="Courier New"/>
          <w:szCs w:val="22"/>
          <w:lang w:eastAsia="en-IN"/>
        </w:rPr>
        <w:t>if-</w:t>
      </w:r>
      <w:r>
        <w:rPr>
          <w:rFonts w:ascii="Consolas" w:eastAsia="Times New Roman" w:hAnsi="Consolas" w:cs="Courier New"/>
          <w:szCs w:val="22"/>
          <w:lang w:eastAsia="en-IN"/>
        </w:rPr>
        <w:t>else statement</w:t>
      </w:r>
    </w:p>
    <w:p w14:paraId="3BDA15C6" w14:textId="356C6070" w:rsidR="000E1C7F" w:rsidRDefault="000E1C7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3. </w:t>
      </w:r>
      <w:proofErr w:type="spellStart"/>
      <w:r w:rsidR="003D52FA">
        <w:rPr>
          <w:rFonts w:ascii="Consolas" w:eastAsia="Times New Roman" w:hAnsi="Consolas" w:cs="Courier New"/>
          <w:szCs w:val="22"/>
          <w:lang w:eastAsia="en-IN"/>
        </w:rPr>
        <w:t>elif</w:t>
      </w:r>
      <w:proofErr w:type="spellEnd"/>
      <w:r w:rsidR="003D52FA">
        <w:rPr>
          <w:rFonts w:ascii="Consolas" w:eastAsia="Times New Roman" w:hAnsi="Consolas" w:cs="Courier New"/>
          <w:szCs w:val="22"/>
          <w:lang w:eastAsia="en-IN"/>
        </w:rPr>
        <w:t xml:space="preserve"> statement</w:t>
      </w:r>
    </w:p>
    <w:p w14:paraId="00E70776" w14:textId="77777777" w:rsidR="00D1588C" w:rsidRPr="00790584" w:rsidRDefault="00D1588C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E0D9AD5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AF9CCB8" w14:textId="6C6670A4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21. What is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790584">
        <w:rPr>
          <w:rFonts w:ascii="Consolas" w:eastAsia="Times New Roman" w:hAnsi="Consolas" w:cs="Courier New"/>
          <w:szCs w:val="22"/>
          <w:lang w:eastAsia="en-IN"/>
        </w:rPr>
        <w:t>use of 'if', '</w:t>
      </w:r>
      <w:proofErr w:type="spellStart"/>
      <w:r w:rsidRPr="00790584">
        <w:rPr>
          <w:rFonts w:ascii="Consolas" w:eastAsia="Times New Roman" w:hAnsi="Consolas" w:cs="Courier New"/>
          <w:szCs w:val="22"/>
          <w:lang w:eastAsia="en-IN"/>
        </w:rPr>
        <w:t>elif</w:t>
      </w:r>
      <w:proofErr w:type="spellEnd"/>
      <w:r w:rsidRPr="00790584">
        <w:rPr>
          <w:rFonts w:ascii="Consolas" w:eastAsia="Times New Roman" w:hAnsi="Consolas" w:cs="Courier New"/>
          <w:szCs w:val="22"/>
          <w:lang w:eastAsia="en-IN"/>
        </w:rPr>
        <w:t>' and 'else' keywords?</w:t>
      </w:r>
    </w:p>
    <w:p w14:paraId="347BF1BC" w14:textId="77777777" w:rsidR="003A1B75" w:rsidRDefault="003A1B7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13DA3E1" w14:textId="25698059" w:rsidR="003A1B75" w:rsidRDefault="003A1B7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DF7042">
        <w:rPr>
          <w:rFonts w:ascii="Consolas" w:eastAsia="Times New Roman" w:hAnsi="Consolas" w:cs="Courier New"/>
          <w:b/>
          <w:bCs/>
          <w:szCs w:val="22"/>
          <w:lang w:eastAsia="en-IN"/>
        </w:rPr>
        <w:t>Use of ‘if’ keyword</w:t>
      </w:r>
      <w:r>
        <w:rPr>
          <w:rFonts w:ascii="Consolas" w:eastAsia="Times New Roman" w:hAnsi="Consolas" w:cs="Courier New"/>
          <w:szCs w:val="22"/>
          <w:lang w:eastAsia="en-IN"/>
        </w:rPr>
        <w:t>-</w:t>
      </w:r>
      <w:r w:rsidR="00C617F5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DF7042">
        <w:rPr>
          <w:rFonts w:ascii="Consolas" w:eastAsia="Times New Roman" w:hAnsi="Consolas" w:cs="Courier New"/>
          <w:szCs w:val="22"/>
          <w:lang w:eastAsia="en-IN"/>
        </w:rPr>
        <w:t>I</w:t>
      </w:r>
      <w:r w:rsidR="00C617F5">
        <w:rPr>
          <w:rFonts w:ascii="Consolas" w:eastAsia="Times New Roman" w:hAnsi="Consolas" w:cs="Courier New"/>
          <w:szCs w:val="22"/>
          <w:lang w:eastAsia="en-IN"/>
        </w:rPr>
        <w:t>t hel</w:t>
      </w:r>
      <w:r w:rsidR="00082489">
        <w:rPr>
          <w:rFonts w:ascii="Consolas" w:eastAsia="Times New Roman" w:hAnsi="Consolas" w:cs="Courier New"/>
          <w:szCs w:val="22"/>
          <w:lang w:eastAsia="en-IN"/>
        </w:rPr>
        <w:t xml:space="preserve">ps </w:t>
      </w:r>
      <w:r w:rsidR="00082489" w:rsidRPr="00082489">
        <w:rPr>
          <w:rFonts w:ascii="Consolas" w:eastAsia="Times New Roman" w:hAnsi="Consolas" w:cs="Courier New"/>
          <w:szCs w:val="22"/>
          <w:lang w:eastAsia="en-IN"/>
        </w:rPr>
        <w:t>to run a particular code only when a certain condition is satisfied.</w:t>
      </w:r>
    </w:p>
    <w:p w14:paraId="6EB776AC" w14:textId="486F56C6" w:rsidR="00082489" w:rsidRDefault="0008248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For example-</w:t>
      </w:r>
    </w:p>
    <w:p w14:paraId="0304481C" w14:textId="0AB04839" w:rsidR="00082489" w:rsidRDefault="004F7E2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x = 30</w:t>
      </w:r>
    </w:p>
    <w:p w14:paraId="5CA97290" w14:textId="48909FC9" w:rsidR="004F7E27" w:rsidRDefault="004F7E2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if x &lt;= 50</w:t>
      </w:r>
      <w:r w:rsidR="00430123">
        <w:rPr>
          <w:rFonts w:ascii="Consolas" w:eastAsia="Times New Roman" w:hAnsi="Consolas" w:cs="Courier New"/>
          <w:szCs w:val="22"/>
          <w:lang w:eastAsia="en-IN"/>
        </w:rPr>
        <w:t>:</w:t>
      </w:r>
      <w:r>
        <w:rPr>
          <w:rFonts w:ascii="Consolas" w:eastAsia="Times New Roman" w:hAnsi="Consolas" w:cs="Courier New"/>
          <w:szCs w:val="22"/>
          <w:lang w:eastAsia="en-IN"/>
        </w:rPr>
        <w:t xml:space="preserve"> </w:t>
      </w:r>
    </w:p>
    <w:p w14:paraId="1F7D23D5" w14:textId="27C1CEE7" w:rsidR="004F7E27" w:rsidRDefault="004F7E2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gramStart"/>
      <w:r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="0094776A">
        <w:rPr>
          <w:rFonts w:ascii="Consolas" w:eastAsia="Times New Roman" w:hAnsi="Consolas" w:cs="Courier New"/>
          <w:szCs w:val="22"/>
          <w:lang w:eastAsia="en-IN"/>
        </w:rPr>
        <w:t xml:space="preserve">“MCU is better than </w:t>
      </w:r>
      <w:r w:rsidR="007C46F6">
        <w:rPr>
          <w:rFonts w:ascii="Consolas" w:eastAsia="Times New Roman" w:hAnsi="Consolas" w:cs="Courier New"/>
          <w:szCs w:val="22"/>
          <w:lang w:eastAsia="en-IN"/>
        </w:rPr>
        <w:t>DC”)</w:t>
      </w:r>
    </w:p>
    <w:p w14:paraId="428434CC" w14:textId="77777777" w:rsidR="000A648D" w:rsidRDefault="000A64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76A6EDD" w14:textId="577534A5" w:rsidR="00DF7042" w:rsidRDefault="00DF704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09522DBD" w14:textId="3851E1FF" w:rsidR="00DF7042" w:rsidRDefault="00DF704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MCU is better than DC</w:t>
      </w:r>
    </w:p>
    <w:p w14:paraId="18DD70BD" w14:textId="77777777" w:rsidR="00DF7042" w:rsidRDefault="00DF704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F105909" w14:textId="26D9D0E5" w:rsidR="000A648D" w:rsidRDefault="000A648D" w:rsidP="000A64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2CD8">
        <w:rPr>
          <w:rFonts w:ascii="Consolas" w:eastAsia="Times New Roman" w:hAnsi="Consolas" w:cs="Courier New"/>
          <w:b/>
          <w:bCs/>
          <w:szCs w:val="22"/>
          <w:lang w:eastAsia="en-IN"/>
        </w:rPr>
        <w:t>Use of ‘</w:t>
      </w:r>
      <w:proofErr w:type="spellStart"/>
      <w:r w:rsidRPr="00792CD8">
        <w:rPr>
          <w:rFonts w:ascii="Consolas" w:eastAsia="Times New Roman" w:hAnsi="Consolas" w:cs="Courier New"/>
          <w:b/>
          <w:bCs/>
          <w:szCs w:val="22"/>
          <w:lang w:eastAsia="en-IN"/>
        </w:rPr>
        <w:t>elif</w:t>
      </w:r>
      <w:proofErr w:type="spellEnd"/>
      <w:r w:rsidRPr="00792CD8">
        <w:rPr>
          <w:rFonts w:ascii="Consolas" w:eastAsia="Times New Roman" w:hAnsi="Consolas" w:cs="Courier New"/>
          <w:b/>
          <w:bCs/>
          <w:szCs w:val="22"/>
          <w:lang w:eastAsia="en-IN"/>
        </w:rPr>
        <w:t>’ keyword</w:t>
      </w:r>
      <w:r>
        <w:rPr>
          <w:rFonts w:ascii="Consolas" w:eastAsia="Times New Roman" w:hAnsi="Consolas" w:cs="Courier New"/>
          <w:szCs w:val="22"/>
          <w:lang w:eastAsia="en-IN"/>
        </w:rPr>
        <w:t>-</w:t>
      </w:r>
      <w:r w:rsidR="00A15139" w:rsidRPr="00A15139">
        <w:t xml:space="preserve"> </w:t>
      </w:r>
      <w:r w:rsidR="00A15139">
        <w:t xml:space="preserve">It is </w:t>
      </w:r>
      <w:r w:rsidR="00A15139" w:rsidRPr="00A15139">
        <w:rPr>
          <w:rFonts w:ascii="Consolas" w:eastAsia="Times New Roman" w:hAnsi="Consolas" w:cs="Courier New"/>
          <w:szCs w:val="22"/>
          <w:lang w:eastAsia="en-IN"/>
        </w:rPr>
        <w:t>used to include multiple conditional expressions after the if condition or between the if and else conditions.</w:t>
      </w:r>
    </w:p>
    <w:p w14:paraId="79246AB9" w14:textId="378D238C" w:rsidR="00A15139" w:rsidRDefault="00A15139" w:rsidP="000A64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For example-</w:t>
      </w:r>
    </w:p>
    <w:p w14:paraId="01687697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spellStart"/>
      <w:r w:rsidRPr="003B543C">
        <w:rPr>
          <w:rFonts w:ascii="Consolas" w:eastAsia="Times New Roman" w:hAnsi="Consolas" w:cs="Courier New"/>
          <w:szCs w:val="22"/>
          <w:lang w:eastAsia="en-IN"/>
        </w:rPr>
        <w:t>super_hero_rating</w:t>
      </w:r>
      <w:proofErr w:type="spellEnd"/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= 8.4</w:t>
      </w:r>
    </w:p>
    <w:p w14:paraId="1F9A1D5B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if </w:t>
      </w:r>
      <w:proofErr w:type="spellStart"/>
      <w:r w:rsidRPr="003B543C">
        <w:rPr>
          <w:rFonts w:ascii="Consolas" w:eastAsia="Times New Roman" w:hAnsi="Consolas" w:cs="Courier New"/>
          <w:szCs w:val="22"/>
          <w:lang w:eastAsia="en-IN"/>
        </w:rPr>
        <w:t>super_hero_rating</w:t>
      </w:r>
      <w:proofErr w:type="spellEnd"/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&gt;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9 :</w:t>
      </w:r>
      <w:proofErr w:type="gramEnd"/>
    </w:p>
    <w:p w14:paraId="7664DCC3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3B543C">
        <w:rPr>
          <w:rFonts w:ascii="Consolas" w:eastAsia="Times New Roman" w:hAnsi="Consolas" w:cs="Courier New"/>
          <w:szCs w:val="22"/>
          <w:lang w:eastAsia="en-IN"/>
        </w:rPr>
        <w:t>"DC is better than MCU")</w:t>
      </w:r>
    </w:p>
    <w:p w14:paraId="16760CBB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spellStart"/>
      <w:r w:rsidRPr="003B543C">
        <w:rPr>
          <w:rFonts w:ascii="Consolas" w:eastAsia="Times New Roman" w:hAnsi="Consolas" w:cs="Courier New"/>
          <w:szCs w:val="22"/>
          <w:lang w:eastAsia="en-IN"/>
        </w:rPr>
        <w:t>elif</w:t>
      </w:r>
      <w:proofErr w:type="spellEnd"/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</w:t>
      </w:r>
      <w:proofErr w:type="spellStart"/>
      <w:r w:rsidRPr="003B543C">
        <w:rPr>
          <w:rFonts w:ascii="Consolas" w:eastAsia="Times New Roman" w:hAnsi="Consolas" w:cs="Courier New"/>
          <w:szCs w:val="22"/>
          <w:lang w:eastAsia="en-IN"/>
        </w:rPr>
        <w:t>super_hero_rating</w:t>
      </w:r>
      <w:proofErr w:type="spellEnd"/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==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9 :</w:t>
      </w:r>
      <w:proofErr w:type="gramEnd"/>
    </w:p>
    <w:p w14:paraId="49D322BF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3B543C">
        <w:rPr>
          <w:rFonts w:ascii="Consolas" w:eastAsia="Times New Roman" w:hAnsi="Consolas" w:cs="Courier New"/>
          <w:szCs w:val="22"/>
          <w:lang w:eastAsia="en-IN"/>
        </w:rPr>
        <w:t>"DC and MCU are Bhai Bhai")</w:t>
      </w:r>
    </w:p>
    <w:p w14:paraId="43E8D7CC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>else:</w:t>
      </w:r>
    </w:p>
    <w:p w14:paraId="0E5CF42F" w14:textId="56AB81DA" w:rsidR="000A648D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3B543C">
        <w:rPr>
          <w:rFonts w:ascii="Consolas" w:eastAsia="Times New Roman" w:hAnsi="Consolas" w:cs="Courier New"/>
          <w:szCs w:val="22"/>
          <w:lang w:eastAsia="en-IN"/>
        </w:rPr>
        <w:t>"MCU is better than DC")</w:t>
      </w:r>
    </w:p>
    <w:p w14:paraId="3F5C9280" w14:textId="77777777" w:rsid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923CAC8" w14:textId="072243A5" w:rsid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2F7685B5" w14:textId="77777777" w:rsid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MCU is better than DC</w:t>
      </w:r>
    </w:p>
    <w:p w14:paraId="6691E1F1" w14:textId="77777777" w:rsid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AB0A6F4" w14:textId="271F58D0" w:rsidR="000A648D" w:rsidRDefault="000A648D" w:rsidP="000A64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919E6">
        <w:rPr>
          <w:rFonts w:ascii="Consolas" w:eastAsia="Times New Roman" w:hAnsi="Consolas" w:cs="Courier New"/>
          <w:b/>
          <w:bCs/>
          <w:szCs w:val="22"/>
          <w:lang w:eastAsia="en-IN"/>
        </w:rPr>
        <w:lastRenderedPageBreak/>
        <w:t>Use of ‘else’ keyword</w:t>
      </w:r>
      <w:r>
        <w:rPr>
          <w:rFonts w:ascii="Consolas" w:eastAsia="Times New Roman" w:hAnsi="Consolas" w:cs="Courier New"/>
          <w:szCs w:val="22"/>
          <w:lang w:eastAsia="en-IN"/>
        </w:rPr>
        <w:t>-</w:t>
      </w:r>
      <w:r w:rsidR="00F77C94" w:rsidRPr="00F77C94">
        <w:t xml:space="preserve"> </w:t>
      </w:r>
      <w:r w:rsidR="00F77C94">
        <w:t xml:space="preserve">It </w:t>
      </w:r>
      <w:r w:rsidR="00F77C94" w:rsidRPr="00F77C94">
        <w:rPr>
          <w:rFonts w:ascii="Consolas" w:eastAsia="Times New Roman" w:hAnsi="Consolas" w:cs="Courier New"/>
          <w:szCs w:val="22"/>
          <w:lang w:eastAsia="en-IN"/>
        </w:rPr>
        <w:t>is used in conditional statements (if statements), and decides what to do if the condition is False.</w:t>
      </w:r>
    </w:p>
    <w:p w14:paraId="03588D87" w14:textId="62DA26FD" w:rsidR="00F77C94" w:rsidRDefault="00F77C94" w:rsidP="000A64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For example-</w:t>
      </w:r>
    </w:p>
    <w:p w14:paraId="26B153A4" w14:textId="77777777" w:rsidR="001B5378" w:rsidRP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spellStart"/>
      <w:r w:rsidRPr="001B5378">
        <w:rPr>
          <w:rFonts w:ascii="Consolas" w:eastAsia="Times New Roman" w:hAnsi="Consolas" w:cs="Courier New"/>
          <w:szCs w:val="22"/>
          <w:lang w:eastAsia="en-IN"/>
        </w:rPr>
        <w:t>Ironman_Love</w:t>
      </w:r>
      <w:proofErr w:type="spellEnd"/>
      <w:r w:rsidRPr="001B5378">
        <w:rPr>
          <w:rFonts w:ascii="Consolas" w:eastAsia="Times New Roman" w:hAnsi="Consolas" w:cs="Courier New"/>
          <w:szCs w:val="22"/>
          <w:lang w:eastAsia="en-IN"/>
        </w:rPr>
        <w:t xml:space="preserve"> = 3000</w:t>
      </w:r>
    </w:p>
    <w:p w14:paraId="7BE270BF" w14:textId="77777777" w:rsidR="001B5378" w:rsidRP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 xml:space="preserve">if </w:t>
      </w:r>
      <w:proofErr w:type="spellStart"/>
      <w:r w:rsidRPr="001B5378">
        <w:rPr>
          <w:rFonts w:ascii="Consolas" w:eastAsia="Times New Roman" w:hAnsi="Consolas" w:cs="Courier New"/>
          <w:szCs w:val="22"/>
          <w:lang w:eastAsia="en-IN"/>
        </w:rPr>
        <w:t>Ironman_Love</w:t>
      </w:r>
      <w:proofErr w:type="spellEnd"/>
      <w:r w:rsidRPr="001B5378">
        <w:rPr>
          <w:rFonts w:ascii="Consolas" w:eastAsia="Times New Roman" w:hAnsi="Consolas" w:cs="Courier New"/>
          <w:szCs w:val="22"/>
          <w:lang w:eastAsia="en-IN"/>
        </w:rPr>
        <w:t xml:space="preserve"> &gt; 2000:</w:t>
      </w:r>
    </w:p>
    <w:p w14:paraId="390C5C1A" w14:textId="77777777" w:rsidR="001B5378" w:rsidRP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 xml:space="preserve">  </w:t>
      </w:r>
      <w:proofErr w:type="gramStart"/>
      <w:r w:rsidRPr="001B5378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1B5378">
        <w:rPr>
          <w:rFonts w:ascii="Consolas" w:eastAsia="Times New Roman" w:hAnsi="Consolas" w:cs="Courier New"/>
          <w:szCs w:val="22"/>
          <w:lang w:eastAsia="en-IN"/>
        </w:rPr>
        <w:t>"We Love Iron Man")</w:t>
      </w:r>
    </w:p>
    <w:p w14:paraId="2A363015" w14:textId="77777777" w:rsidR="001B5378" w:rsidRP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>else:</w:t>
      </w:r>
    </w:p>
    <w:p w14:paraId="71D8869A" w14:textId="7BDF58E9" w:rsidR="000A648D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 xml:space="preserve">  </w:t>
      </w:r>
      <w:proofErr w:type="gramStart"/>
      <w:r w:rsidRPr="001B5378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1B5378">
        <w:rPr>
          <w:rFonts w:ascii="Consolas" w:eastAsia="Times New Roman" w:hAnsi="Consolas" w:cs="Courier New"/>
          <w:szCs w:val="22"/>
          <w:lang w:eastAsia="en-IN"/>
        </w:rPr>
        <w:t>"We can't hate Iron Man")</w:t>
      </w:r>
    </w:p>
    <w:p w14:paraId="02BA6CFD" w14:textId="77777777" w:rsid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C0C83F0" w14:textId="65BB36B1" w:rsid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32E5AC75" w14:textId="63BFAB5C" w:rsidR="001B5378" w:rsidRDefault="00A23633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>We Love Iron Man</w:t>
      </w:r>
    </w:p>
    <w:p w14:paraId="5A91EA5E" w14:textId="77777777" w:rsidR="003A1B75" w:rsidRPr="00790584" w:rsidRDefault="003A1B7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C2FAC0D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BE83648" w14:textId="1C35209D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22. Write a code to take the age of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a 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person as input and if age &gt;= 18 display "I can vote". If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790584">
        <w:rPr>
          <w:rFonts w:ascii="Consolas" w:eastAsia="Times New Roman" w:hAnsi="Consolas" w:cs="Courier New"/>
          <w:szCs w:val="22"/>
          <w:lang w:eastAsia="en-IN"/>
        </w:rPr>
        <w:t>age is &lt; 18 display "I can't vote".</w:t>
      </w:r>
    </w:p>
    <w:p w14:paraId="22D4A223" w14:textId="77777777" w:rsidR="00B120FD" w:rsidRDefault="00B120F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4AB0883" w14:textId="77777777" w:rsidR="00B120FD" w:rsidRPr="00B120F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 xml:space="preserve">age = </w:t>
      </w:r>
      <w:proofErr w:type="gramStart"/>
      <w:r w:rsidRPr="00B120FD">
        <w:rPr>
          <w:rFonts w:ascii="Consolas" w:eastAsia="Times New Roman" w:hAnsi="Consolas" w:cs="Courier New"/>
          <w:szCs w:val="22"/>
          <w:lang w:eastAsia="en-IN"/>
        </w:rPr>
        <w:t>int(</w:t>
      </w:r>
      <w:proofErr w:type="gramEnd"/>
      <w:r w:rsidRPr="00B120FD">
        <w:rPr>
          <w:rFonts w:ascii="Consolas" w:eastAsia="Times New Roman" w:hAnsi="Consolas" w:cs="Courier New"/>
          <w:szCs w:val="22"/>
          <w:lang w:eastAsia="en-IN"/>
        </w:rPr>
        <w:t>input("Enter a number: "))</w:t>
      </w:r>
    </w:p>
    <w:p w14:paraId="2072636E" w14:textId="77777777" w:rsidR="00B120FD" w:rsidRPr="00B120F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>if age &gt;= 18:</w:t>
      </w:r>
    </w:p>
    <w:p w14:paraId="5F5D44A2" w14:textId="77777777" w:rsidR="00B120FD" w:rsidRPr="00B120F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B120FD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B120FD">
        <w:rPr>
          <w:rFonts w:ascii="Consolas" w:eastAsia="Times New Roman" w:hAnsi="Consolas" w:cs="Courier New"/>
          <w:szCs w:val="22"/>
          <w:lang w:eastAsia="en-IN"/>
        </w:rPr>
        <w:t>"I can vote")</w:t>
      </w:r>
    </w:p>
    <w:p w14:paraId="181ED43E" w14:textId="77777777" w:rsidR="00B120FD" w:rsidRPr="00B120F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>else:</w:t>
      </w:r>
    </w:p>
    <w:p w14:paraId="618C46AC" w14:textId="71C11CBF" w:rsidR="000A648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B120FD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B120FD">
        <w:rPr>
          <w:rFonts w:ascii="Consolas" w:eastAsia="Times New Roman" w:hAnsi="Consolas" w:cs="Courier New"/>
          <w:szCs w:val="22"/>
          <w:lang w:eastAsia="en-IN"/>
        </w:rPr>
        <w:t>"I can't vote")</w:t>
      </w:r>
    </w:p>
    <w:p w14:paraId="187DEC1D" w14:textId="77777777" w:rsidR="000A648D" w:rsidRDefault="000A64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2093FC2" w14:textId="1D6DC65A" w:rsidR="000A648D" w:rsidRDefault="00B120F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1A48C398" w14:textId="77777777" w:rsidR="00551EDF" w:rsidRPr="00551EDF" w:rsidRDefault="00551EDF" w:rsidP="00551E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1EDF">
        <w:rPr>
          <w:rFonts w:ascii="Consolas" w:eastAsia="Times New Roman" w:hAnsi="Consolas" w:cs="Courier New"/>
          <w:szCs w:val="22"/>
          <w:lang w:eastAsia="en-IN"/>
        </w:rPr>
        <w:t>Enter a number: 30</w:t>
      </w:r>
    </w:p>
    <w:p w14:paraId="3AC9E4FB" w14:textId="74847150" w:rsidR="00B120FD" w:rsidRPr="00790584" w:rsidRDefault="00551EDF" w:rsidP="00551E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1EDF">
        <w:rPr>
          <w:rFonts w:ascii="Consolas" w:eastAsia="Times New Roman" w:hAnsi="Consolas" w:cs="Courier New"/>
          <w:szCs w:val="22"/>
          <w:lang w:eastAsia="en-IN"/>
        </w:rPr>
        <w:t>I can vote</w:t>
      </w:r>
    </w:p>
    <w:p w14:paraId="36772D8A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51AE89E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23. Write a code that displays the sum of all the even numbers from the given list.</w:t>
      </w:r>
    </w:p>
    <w:p w14:paraId="445AB4F0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66DC3639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numbers = [12, 75, 150, 180, 145, 525, 50]</w:t>
      </w:r>
    </w:p>
    <w:p w14:paraId="29191D26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2E061BBB" w14:textId="4EB753D8" w:rsidR="000A648D" w:rsidRDefault="001F20B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Answer-</w:t>
      </w:r>
    </w:p>
    <w:p w14:paraId="53AF7569" w14:textId="77777777" w:rsidR="000A648D" w:rsidRDefault="000A64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BF1595A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>list1 = [12, 75, 150, 180, 145, 525, 50]</w:t>
      </w:r>
    </w:p>
    <w:p w14:paraId="64FDA0AB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109AB31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>even = []</w:t>
      </w:r>
    </w:p>
    <w:p w14:paraId="1AF9664C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>odd = []</w:t>
      </w:r>
    </w:p>
    <w:p w14:paraId="6CD62FDF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FF77C0A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>for number in list1:</w:t>
      </w:r>
    </w:p>
    <w:p w14:paraId="045E798E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 xml:space="preserve"> if number % 2==0:</w:t>
      </w:r>
    </w:p>
    <w:p w14:paraId="376A020C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spellStart"/>
      <w:proofErr w:type="gramStart"/>
      <w:r w:rsidRPr="001F2361">
        <w:rPr>
          <w:rFonts w:ascii="Consolas" w:eastAsia="Times New Roman" w:hAnsi="Consolas" w:cs="Courier New"/>
          <w:szCs w:val="22"/>
          <w:lang w:eastAsia="en-IN"/>
        </w:rPr>
        <w:t>even.append</w:t>
      </w:r>
      <w:proofErr w:type="spellEnd"/>
      <w:proofErr w:type="gramEnd"/>
      <w:r w:rsidRPr="001F2361">
        <w:rPr>
          <w:rFonts w:ascii="Consolas" w:eastAsia="Times New Roman" w:hAnsi="Consolas" w:cs="Courier New"/>
          <w:szCs w:val="22"/>
          <w:lang w:eastAsia="en-IN"/>
        </w:rPr>
        <w:t>(number)</w:t>
      </w:r>
    </w:p>
    <w:p w14:paraId="5C311F32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3869CA6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gramStart"/>
      <w:r w:rsidRPr="001F2361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1F2361">
        <w:rPr>
          <w:rFonts w:ascii="Consolas" w:eastAsia="Times New Roman" w:hAnsi="Consolas" w:cs="Courier New"/>
          <w:szCs w:val="22"/>
          <w:lang w:eastAsia="en-IN"/>
        </w:rPr>
        <w:t>"even list =", even)</w:t>
      </w:r>
    </w:p>
    <w:p w14:paraId="3EAAF2A1" w14:textId="3E348431" w:rsidR="000A648D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gramStart"/>
      <w:r w:rsidRPr="001F2361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1F2361">
        <w:rPr>
          <w:rFonts w:ascii="Consolas" w:eastAsia="Times New Roman" w:hAnsi="Consolas" w:cs="Courier New"/>
          <w:szCs w:val="22"/>
          <w:lang w:eastAsia="en-IN"/>
        </w:rPr>
        <w:t>"sum of evens =", sum(even))</w:t>
      </w:r>
    </w:p>
    <w:p w14:paraId="6B0D819E" w14:textId="77777777" w:rsidR="000A648D" w:rsidRDefault="000A64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2EFEC83" w14:textId="70162F76" w:rsidR="00E83C15" w:rsidRPr="001949EE" w:rsidRDefault="001F20BB" w:rsidP="001949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szCs w:val="22"/>
          <w:lang w:eastAsia="en-IN"/>
        </w:rPr>
      </w:pPr>
      <w:r w:rsidRPr="001949EE">
        <w:rPr>
          <w:rFonts w:ascii="Consolas" w:eastAsia="Times New Roman" w:hAnsi="Consolas" w:cs="Courier New"/>
          <w:b/>
          <w:bCs/>
          <w:szCs w:val="22"/>
          <w:lang w:eastAsia="en-IN"/>
        </w:rPr>
        <w:t>Outp</w:t>
      </w:r>
      <w:r w:rsidR="001949EE" w:rsidRPr="001949EE">
        <w:rPr>
          <w:rFonts w:ascii="Consolas" w:eastAsia="Times New Roman" w:hAnsi="Consolas" w:cs="Courier New"/>
          <w:b/>
          <w:bCs/>
          <w:szCs w:val="22"/>
          <w:lang w:eastAsia="en-IN"/>
        </w:rPr>
        <w:t>ut-</w:t>
      </w:r>
    </w:p>
    <w:p w14:paraId="2511B7BF" w14:textId="77777777" w:rsidR="001949EE" w:rsidRPr="001949EE" w:rsidRDefault="001949EE" w:rsidP="001949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949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ven list = [12, 150, 180, 50]</w:t>
      </w:r>
    </w:p>
    <w:p w14:paraId="33C2F07B" w14:textId="77777777" w:rsidR="001949EE" w:rsidRPr="001949EE" w:rsidRDefault="001949EE" w:rsidP="001949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949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 of evens = 392</w:t>
      </w:r>
    </w:p>
    <w:p w14:paraId="76E5575B" w14:textId="77777777" w:rsidR="001949EE" w:rsidRPr="001949EE" w:rsidRDefault="001949EE" w:rsidP="001949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EAFEAFB" w14:textId="77777777" w:rsidR="001F20BB" w:rsidRDefault="001F20B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2E9B0C9" w14:textId="77777777" w:rsidR="00E83C15" w:rsidRDefault="00E83C1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7316F69" w14:textId="77777777" w:rsidR="001949EE" w:rsidRDefault="001949E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9DEE050" w14:textId="2FD05AA0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lastRenderedPageBreak/>
        <w:t>Q24. Write a code to take 3 numbers as input from the user and display the greatest no as output.</w:t>
      </w:r>
    </w:p>
    <w:p w14:paraId="26505EFD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D09AEDF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a = </w:t>
      </w:r>
      <w:proofErr w:type="gramStart"/>
      <w:r w:rsidRPr="006873D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873D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873D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first number: "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7868D0F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b = </w:t>
      </w:r>
      <w:proofErr w:type="gramStart"/>
      <w:r w:rsidRPr="006873D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873D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873D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second number: "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FDE4F70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 = </w:t>
      </w:r>
      <w:proofErr w:type="gramStart"/>
      <w:r w:rsidRPr="006873D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873D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873D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third number: "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E9A7777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E61322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 &gt; b </w:t>
      </w:r>
      <w:r w:rsidRPr="006873D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nd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 &gt; c:</w:t>
      </w:r>
    </w:p>
    <w:p w14:paraId="3378BF6B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largest = a</w:t>
      </w:r>
    </w:p>
    <w:p w14:paraId="3A542AF6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b &gt; a </w:t>
      </w:r>
      <w:r w:rsidRPr="006873D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nd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b &gt; c:</w:t>
      </w:r>
    </w:p>
    <w:p w14:paraId="4A00F6F5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largest = b</w:t>
      </w:r>
    </w:p>
    <w:p w14:paraId="220EFBCF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33DEEFC5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largest = c</w:t>
      </w:r>
    </w:p>
    <w:p w14:paraId="0AA11B8E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AAD8E5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873D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873D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largest number is"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largest)</w:t>
      </w:r>
    </w:p>
    <w:p w14:paraId="227CCED3" w14:textId="77777777" w:rsidR="006873DC" w:rsidRDefault="006873DC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4B6B383" w14:textId="092603A1" w:rsidR="00001657" w:rsidRPr="00001657" w:rsidRDefault="0000165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szCs w:val="22"/>
          <w:lang w:eastAsia="en-IN"/>
        </w:rPr>
      </w:pPr>
      <w:r w:rsidRPr="00001657">
        <w:rPr>
          <w:rFonts w:ascii="Consolas" w:eastAsia="Times New Roman" w:hAnsi="Consolas" w:cs="Courier New"/>
          <w:b/>
          <w:bCs/>
          <w:szCs w:val="22"/>
          <w:lang w:eastAsia="en-IN"/>
        </w:rPr>
        <w:t>Output-</w:t>
      </w:r>
    </w:p>
    <w:p w14:paraId="6AF6B745" w14:textId="77777777" w:rsidR="00001657" w:rsidRDefault="0000165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06C5D60" w14:textId="77777777" w:rsidR="00001657" w:rsidRPr="00001657" w:rsidRDefault="00001657" w:rsidP="000016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001657">
        <w:rPr>
          <w:rFonts w:ascii="Consolas" w:eastAsia="Times New Roman" w:hAnsi="Consolas" w:cs="Courier New"/>
          <w:szCs w:val="22"/>
          <w:lang w:eastAsia="en-IN"/>
        </w:rPr>
        <w:t>Enter the first number: 10</w:t>
      </w:r>
    </w:p>
    <w:p w14:paraId="18470411" w14:textId="77777777" w:rsidR="00001657" w:rsidRPr="00001657" w:rsidRDefault="00001657" w:rsidP="000016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001657">
        <w:rPr>
          <w:rFonts w:ascii="Consolas" w:eastAsia="Times New Roman" w:hAnsi="Consolas" w:cs="Courier New"/>
          <w:szCs w:val="22"/>
          <w:lang w:eastAsia="en-IN"/>
        </w:rPr>
        <w:t>Enter the second number: 20</w:t>
      </w:r>
    </w:p>
    <w:p w14:paraId="7773D1FF" w14:textId="77777777" w:rsidR="00001657" w:rsidRPr="00001657" w:rsidRDefault="00001657" w:rsidP="000016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001657">
        <w:rPr>
          <w:rFonts w:ascii="Consolas" w:eastAsia="Times New Roman" w:hAnsi="Consolas" w:cs="Courier New"/>
          <w:szCs w:val="22"/>
          <w:lang w:eastAsia="en-IN"/>
        </w:rPr>
        <w:t>Enter the third number: 6</w:t>
      </w:r>
    </w:p>
    <w:p w14:paraId="129D1AC8" w14:textId="314C0AF7" w:rsidR="00001657" w:rsidRDefault="00001657" w:rsidP="000016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001657">
        <w:rPr>
          <w:rFonts w:ascii="Consolas" w:eastAsia="Times New Roman" w:hAnsi="Consolas" w:cs="Courier New"/>
          <w:szCs w:val="22"/>
          <w:lang w:eastAsia="en-IN"/>
        </w:rPr>
        <w:t>The largest number is 20</w:t>
      </w:r>
    </w:p>
    <w:p w14:paraId="238565F5" w14:textId="77777777" w:rsidR="001B5BC2" w:rsidRPr="00790584" w:rsidRDefault="001B5BC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458E866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25. Write a program to display only those numbers from a list that satisfy the following conditions</w:t>
      </w:r>
    </w:p>
    <w:p w14:paraId="11D87EC1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9836298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- The number must be divisible by five</w:t>
      </w:r>
    </w:p>
    <w:p w14:paraId="006A28B4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3A83FCF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- If the number is greater than 150, then skip it and move to the next number</w:t>
      </w:r>
    </w:p>
    <w:p w14:paraId="68A4A770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FB864B7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- If the number is greater than 500, then stop the loop</w:t>
      </w:r>
    </w:p>
    <w:p w14:paraId="2FFC7FB9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04BC9B60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numbers = [12, 75, 150, 180, 145, 525, 50]</w:t>
      </w:r>
    </w:p>
    <w:p w14:paraId="52A16A12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79F8987F" w14:textId="3620255B" w:rsidR="00C16119" w:rsidRDefault="00783C26">
      <w:pPr>
        <w:rPr>
          <w:rFonts w:ascii="Consolas" w:hAnsi="Consolas"/>
          <w:szCs w:val="22"/>
        </w:rPr>
      </w:pPr>
      <w:r>
        <w:rPr>
          <w:rFonts w:ascii="Consolas" w:hAnsi="Consolas"/>
          <w:szCs w:val="22"/>
        </w:rPr>
        <w:t>Answer</w:t>
      </w:r>
    </w:p>
    <w:p w14:paraId="6DB94157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bers = [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8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5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25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770CA42F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tem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umbers:</w:t>
      </w:r>
    </w:p>
    <w:p w14:paraId="3B038966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tem &gt;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1BADE4E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</w:p>
    <w:p w14:paraId="48EF1E6B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if</w:t>
      </w:r>
      <w:proofErr w:type="spellEnd"/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tem &gt;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86EBEAC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ontinue</w:t>
      </w:r>
    </w:p>
    <w:p w14:paraId="6B95911E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if</w:t>
      </w:r>
      <w:proofErr w:type="spellEnd"/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tem %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3ED146C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3C2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tem)</w:t>
      </w:r>
    </w:p>
    <w:p w14:paraId="391633B2" w14:textId="77777777" w:rsidR="001B5BC2" w:rsidRDefault="001B5BC2">
      <w:pPr>
        <w:rPr>
          <w:rFonts w:ascii="Consolas" w:hAnsi="Consolas"/>
          <w:szCs w:val="22"/>
        </w:rPr>
      </w:pPr>
    </w:p>
    <w:p w14:paraId="5421F9CC" w14:textId="629995D7" w:rsidR="00783C26" w:rsidRDefault="00783C26">
      <w:pPr>
        <w:rPr>
          <w:rFonts w:ascii="Consolas" w:hAnsi="Consolas"/>
          <w:b/>
          <w:bCs/>
          <w:szCs w:val="22"/>
        </w:rPr>
      </w:pPr>
      <w:r w:rsidRPr="002E7CD3">
        <w:rPr>
          <w:rFonts w:ascii="Consolas" w:hAnsi="Consolas"/>
          <w:b/>
          <w:bCs/>
          <w:szCs w:val="22"/>
        </w:rPr>
        <w:t>Output</w:t>
      </w:r>
      <w:r w:rsidR="002E7CD3" w:rsidRPr="002E7CD3">
        <w:rPr>
          <w:rFonts w:ascii="Consolas" w:hAnsi="Consolas"/>
          <w:b/>
          <w:bCs/>
          <w:szCs w:val="22"/>
        </w:rPr>
        <w:t>-</w:t>
      </w:r>
    </w:p>
    <w:p w14:paraId="7483DDC0" w14:textId="77777777" w:rsidR="001B5BC2" w:rsidRPr="001B5BC2" w:rsidRDefault="001B5BC2" w:rsidP="001B5B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5BC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75</w:t>
      </w:r>
    </w:p>
    <w:p w14:paraId="01DF072A" w14:textId="77777777" w:rsidR="001B5BC2" w:rsidRPr="001B5BC2" w:rsidRDefault="001B5BC2" w:rsidP="001B5B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5BC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50</w:t>
      </w:r>
    </w:p>
    <w:p w14:paraId="429F2FE2" w14:textId="7CE5BC5D" w:rsidR="002E7CD3" w:rsidRPr="001B5BC2" w:rsidRDefault="001B5BC2" w:rsidP="001B5B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5BC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45</w:t>
      </w:r>
    </w:p>
    <w:sectPr w:rsidR="002E7CD3" w:rsidRPr="001B5B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D23799"/>
    <w:multiLevelType w:val="hybridMultilevel"/>
    <w:tmpl w:val="3940C9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DA387E"/>
    <w:multiLevelType w:val="multilevel"/>
    <w:tmpl w:val="161EF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876263">
    <w:abstractNumId w:val="1"/>
  </w:num>
  <w:num w:numId="2" w16cid:durableId="933591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iMLQ0MLc3MDEzNzUyUdpeDU4uLM/DyQAsNaAKocdFEsAAAA"/>
  </w:docVars>
  <w:rsids>
    <w:rsidRoot w:val="00790584"/>
    <w:rsid w:val="00001657"/>
    <w:rsid w:val="0007221D"/>
    <w:rsid w:val="00082489"/>
    <w:rsid w:val="000A648D"/>
    <w:rsid w:val="000E1851"/>
    <w:rsid w:val="000E1C7F"/>
    <w:rsid w:val="000E3BE2"/>
    <w:rsid w:val="000F2896"/>
    <w:rsid w:val="001949EE"/>
    <w:rsid w:val="001B201F"/>
    <w:rsid w:val="001B5378"/>
    <w:rsid w:val="001B5BC2"/>
    <w:rsid w:val="001D219A"/>
    <w:rsid w:val="001F20BB"/>
    <w:rsid w:val="001F2361"/>
    <w:rsid w:val="002067BA"/>
    <w:rsid w:val="00240091"/>
    <w:rsid w:val="00261EE3"/>
    <w:rsid w:val="00282543"/>
    <w:rsid w:val="002B0848"/>
    <w:rsid w:val="002D7B8D"/>
    <w:rsid w:val="002E7CD3"/>
    <w:rsid w:val="003112E9"/>
    <w:rsid w:val="00324207"/>
    <w:rsid w:val="00326D02"/>
    <w:rsid w:val="003372E1"/>
    <w:rsid w:val="0034451A"/>
    <w:rsid w:val="00346B4C"/>
    <w:rsid w:val="003A1B75"/>
    <w:rsid w:val="003B472A"/>
    <w:rsid w:val="003B543C"/>
    <w:rsid w:val="003D17FE"/>
    <w:rsid w:val="003D464F"/>
    <w:rsid w:val="003D52FA"/>
    <w:rsid w:val="0041489F"/>
    <w:rsid w:val="00430123"/>
    <w:rsid w:val="004631E8"/>
    <w:rsid w:val="00485055"/>
    <w:rsid w:val="004A5EDA"/>
    <w:rsid w:val="004F7E27"/>
    <w:rsid w:val="00523C65"/>
    <w:rsid w:val="00551EDF"/>
    <w:rsid w:val="00553B08"/>
    <w:rsid w:val="005919E6"/>
    <w:rsid w:val="005C21CE"/>
    <w:rsid w:val="005C484E"/>
    <w:rsid w:val="0062132E"/>
    <w:rsid w:val="00651354"/>
    <w:rsid w:val="00666894"/>
    <w:rsid w:val="006873DC"/>
    <w:rsid w:val="006B13CE"/>
    <w:rsid w:val="006F0892"/>
    <w:rsid w:val="0071695F"/>
    <w:rsid w:val="00727BA6"/>
    <w:rsid w:val="00783C26"/>
    <w:rsid w:val="00783DBA"/>
    <w:rsid w:val="00790584"/>
    <w:rsid w:val="00792CD8"/>
    <w:rsid w:val="007A12C6"/>
    <w:rsid w:val="007C46F6"/>
    <w:rsid w:val="007E4ED1"/>
    <w:rsid w:val="0080208D"/>
    <w:rsid w:val="00862378"/>
    <w:rsid w:val="00903576"/>
    <w:rsid w:val="009063A3"/>
    <w:rsid w:val="00906AF1"/>
    <w:rsid w:val="0091422B"/>
    <w:rsid w:val="0094776A"/>
    <w:rsid w:val="00980FD5"/>
    <w:rsid w:val="0099120A"/>
    <w:rsid w:val="009C62B9"/>
    <w:rsid w:val="009D6BA5"/>
    <w:rsid w:val="009F1FAD"/>
    <w:rsid w:val="009F761F"/>
    <w:rsid w:val="00A15139"/>
    <w:rsid w:val="00A20CF4"/>
    <w:rsid w:val="00A23633"/>
    <w:rsid w:val="00A33554"/>
    <w:rsid w:val="00AD1507"/>
    <w:rsid w:val="00AE3CC5"/>
    <w:rsid w:val="00AF4B13"/>
    <w:rsid w:val="00B04CCA"/>
    <w:rsid w:val="00B120FD"/>
    <w:rsid w:val="00B80A0F"/>
    <w:rsid w:val="00BA403E"/>
    <w:rsid w:val="00BA5BFE"/>
    <w:rsid w:val="00BC0E56"/>
    <w:rsid w:val="00BC10D5"/>
    <w:rsid w:val="00BD2348"/>
    <w:rsid w:val="00BD6FF4"/>
    <w:rsid w:val="00BF04B5"/>
    <w:rsid w:val="00C16119"/>
    <w:rsid w:val="00C36843"/>
    <w:rsid w:val="00C617F5"/>
    <w:rsid w:val="00C72A02"/>
    <w:rsid w:val="00C74E25"/>
    <w:rsid w:val="00D1588C"/>
    <w:rsid w:val="00D93F5E"/>
    <w:rsid w:val="00D940D3"/>
    <w:rsid w:val="00DB4F92"/>
    <w:rsid w:val="00DD6565"/>
    <w:rsid w:val="00DF7042"/>
    <w:rsid w:val="00E33326"/>
    <w:rsid w:val="00E44BE3"/>
    <w:rsid w:val="00E659E9"/>
    <w:rsid w:val="00E83C15"/>
    <w:rsid w:val="00EC78A1"/>
    <w:rsid w:val="00ED312B"/>
    <w:rsid w:val="00F76C58"/>
    <w:rsid w:val="00F77C94"/>
    <w:rsid w:val="00F841BA"/>
    <w:rsid w:val="00FB2215"/>
    <w:rsid w:val="00FB6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2A637"/>
  <w15:chartTrackingRefBased/>
  <w15:docId w15:val="{551A8F39-D2BE-4C18-895C-CD39F0E97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05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0584"/>
    <w:rPr>
      <w:rFonts w:ascii="Courier New" w:eastAsia="Times New Roman" w:hAnsi="Courier New" w:cs="Courier New"/>
      <w:sz w:val="20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A12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553B08"/>
    <w:rPr>
      <w:i/>
      <w:iCs/>
    </w:rPr>
  </w:style>
  <w:style w:type="table" w:styleId="TableGrid">
    <w:name w:val="Table Grid"/>
    <w:basedOn w:val="TableNormal"/>
    <w:uiPriority w:val="39"/>
    <w:rsid w:val="00AD1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3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7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1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6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1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24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7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2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8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14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4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1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1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3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8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4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7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0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1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9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5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8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7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1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7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9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0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12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36</TotalTime>
  <Pages>7</Pages>
  <Words>1207</Words>
  <Characters>688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ka</dc:creator>
  <cp:keywords/>
  <dc:description/>
  <cp:lastModifiedBy>priyanka</cp:lastModifiedBy>
  <cp:revision>102</cp:revision>
  <dcterms:created xsi:type="dcterms:W3CDTF">2022-11-19T10:41:00Z</dcterms:created>
  <dcterms:modified xsi:type="dcterms:W3CDTF">2022-12-25T18:54:00Z</dcterms:modified>
</cp:coreProperties>
</file>